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97D96" w14:textId="77777777" w:rsidR="00705A6E" w:rsidRDefault="00705A6E">
      <w:pPr>
        <w:pStyle w:val="Title"/>
        <w:rPr>
          <w:spacing w:val="-12"/>
        </w:rPr>
      </w:pPr>
    </w:p>
    <w:p w14:paraId="27846311" w14:textId="14E66134" w:rsidR="00705A6E" w:rsidRDefault="00705A6E" w:rsidP="00705A6E">
      <w:pPr>
        <w:pStyle w:val="Title"/>
        <w:ind w:left="0"/>
        <w:jc w:val="left"/>
        <w:rPr>
          <w:spacing w:val="-12"/>
        </w:rPr>
      </w:pPr>
      <w:r>
        <w:rPr>
          <w:noProof/>
          <w:spacing w:val="-12"/>
        </w:rPr>
        <w:drawing>
          <wp:inline distT="0" distB="0" distL="0" distR="0" wp14:anchorId="7618CE7C" wp14:editId="16C81550">
            <wp:extent cx="6858635" cy="932815"/>
            <wp:effectExtent l="0" t="0" r="0" b="635"/>
            <wp:docPr id="2023830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63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0F3F73" w14:textId="77777777" w:rsidR="00705A6E" w:rsidRDefault="00705A6E">
      <w:pPr>
        <w:pStyle w:val="Title"/>
        <w:rPr>
          <w:spacing w:val="-12"/>
        </w:rPr>
      </w:pPr>
    </w:p>
    <w:p w14:paraId="0E94C648" w14:textId="13CA2C17" w:rsidR="00705A6E" w:rsidRDefault="00705A6E" w:rsidP="00705A6E">
      <w:pPr>
        <w:widowControl/>
        <w:spacing w:line="240" w:lineRule="exact"/>
        <w:ind w:firstLine="4"/>
        <w:jc w:val="center"/>
        <w:rPr>
          <w:b/>
          <w:bCs/>
          <w:color w:val="222222"/>
          <w:spacing w:val="7"/>
          <w:kern w:val="2"/>
          <w:sz w:val="24"/>
          <w:u w:val="single"/>
          <w:lang w:val=""/>
        </w:rPr>
      </w:pPr>
      <w:r w:rsidRPr="00975A98">
        <w:rPr>
          <w:b/>
          <w:bCs/>
          <w:color w:val="222222"/>
          <w:spacing w:val="7"/>
          <w:kern w:val="2"/>
          <w:sz w:val="24"/>
          <w:u w:val="single"/>
          <w:lang w:val=""/>
        </w:rPr>
        <w:t>Worthless Check Packet</w:t>
      </w:r>
    </w:p>
    <w:p w14:paraId="4E0A2D4B" w14:textId="77777777" w:rsidR="00445C78" w:rsidRPr="00975A98" w:rsidRDefault="00445C78" w:rsidP="00705A6E">
      <w:pPr>
        <w:widowControl/>
        <w:spacing w:line="240" w:lineRule="exact"/>
        <w:ind w:firstLine="4"/>
        <w:jc w:val="center"/>
        <w:rPr>
          <w:b/>
          <w:bCs/>
          <w:color w:val="222222"/>
          <w:spacing w:val="7"/>
          <w:kern w:val="2"/>
          <w:sz w:val="24"/>
          <w:u w:val="single"/>
          <w:lang w:val=""/>
        </w:rPr>
      </w:pPr>
    </w:p>
    <w:p w14:paraId="1205B016" w14:textId="77777777" w:rsidR="00705A6E" w:rsidRPr="00975A98" w:rsidRDefault="00705A6E" w:rsidP="00705A6E">
      <w:pPr>
        <w:widowControl/>
        <w:spacing w:line="240" w:lineRule="exact"/>
        <w:ind w:firstLine="4"/>
        <w:jc w:val="center"/>
        <w:rPr>
          <w:color w:val="222222"/>
          <w:spacing w:val="7"/>
          <w:kern w:val="2"/>
          <w:sz w:val="24"/>
          <w:lang w:val=""/>
        </w:rPr>
      </w:pPr>
    </w:p>
    <w:p w14:paraId="069CB182" w14:textId="4036C141" w:rsidR="007A4E4A" w:rsidRPr="00975A98" w:rsidRDefault="00975A98" w:rsidP="007A4E4A">
      <w:pPr>
        <w:widowControl/>
        <w:spacing w:line="240" w:lineRule="exact"/>
        <w:ind w:firstLine="4"/>
        <w:jc w:val="center"/>
        <w:rPr>
          <w:color w:val="222222"/>
          <w:spacing w:val="7"/>
          <w:kern w:val="2"/>
          <w:sz w:val="24"/>
          <w:szCs w:val="24"/>
          <w:lang w:val=""/>
        </w:rPr>
      </w:pPr>
      <w:r w:rsidRPr="00975A98">
        <w:rPr>
          <w:color w:val="222222"/>
          <w:spacing w:val="7"/>
          <w:kern w:val="2"/>
          <w:sz w:val="24"/>
          <w:szCs w:val="24"/>
          <w:lang w:val=""/>
        </w:rPr>
        <w:t>MERCHANT’S DUTY TO ATTEMP</w:t>
      </w:r>
      <w:r w:rsidR="001F5BFE">
        <w:rPr>
          <w:color w:val="222222"/>
          <w:spacing w:val="7"/>
          <w:kern w:val="2"/>
          <w:sz w:val="24"/>
          <w:szCs w:val="24"/>
          <w:lang w:val=""/>
        </w:rPr>
        <w:t>T</w:t>
      </w:r>
      <w:r w:rsidRPr="00975A98">
        <w:rPr>
          <w:color w:val="222222"/>
          <w:spacing w:val="7"/>
          <w:kern w:val="2"/>
          <w:sz w:val="24"/>
          <w:szCs w:val="24"/>
          <w:lang w:val=""/>
        </w:rPr>
        <w:t xml:space="preserve"> COLLECTION</w:t>
      </w:r>
    </w:p>
    <w:p w14:paraId="44526F6A" w14:textId="77777777" w:rsidR="007A4E4A" w:rsidRPr="00975A98" w:rsidRDefault="007A4E4A" w:rsidP="007A4E4A">
      <w:pPr>
        <w:widowControl/>
        <w:spacing w:line="240" w:lineRule="exact"/>
        <w:ind w:firstLine="4"/>
        <w:jc w:val="center"/>
        <w:rPr>
          <w:color w:val="222222"/>
          <w:spacing w:val="7"/>
          <w:kern w:val="2"/>
          <w:sz w:val="24"/>
          <w:szCs w:val="24"/>
          <w:lang w:val=""/>
        </w:rPr>
      </w:pPr>
    </w:p>
    <w:p w14:paraId="29890F46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0A1BBB23" w14:textId="2BFBA16B" w:rsidR="007A4E4A" w:rsidRPr="00975A98" w:rsidRDefault="007A4E4A" w:rsidP="007A4E4A">
      <w:pPr>
        <w:widowControl/>
        <w:numPr>
          <w:ilvl w:val="0"/>
          <w:numId w:val="2"/>
        </w:numPr>
        <w:autoSpaceDE/>
        <w:autoSpaceDN/>
        <w:spacing w:line="220" w:lineRule="exact"/>
        <w:contextualSpacing/>
        <w:rPr>
          <w:kern w:val="2"/>
          <w:sz w:val="24"/>
          <w:szCs w:val="24"/>
        </w:rPr>
      </w:pPr>
      <w:r w:rsidRPr="00975A98">
        <w:rPr>
          <w:color w:val="222222"/>
          <w:kern w:val="2"/>
          <w:sz w:val="24"/>
          <w:szCs w:val="24"/>
          <w:lang w:val=""/>
        </w:rPr>
        <w:t>Make attempts to collect</w:t>
      </w:r>
      <w:r w:rsidR="00011563">
        <w:rPr>
          <w:color w:val="222222"/>
          <w:kern w:val="2"/>
          <w:sz w:val="24"/>
          <w:szCs w:val="24"/>
          <w:lang w:val=""/>
        </w:rPr>
        <w:t xml:space="preserve">.  </w:t>
      </w:r>
      <w:r w:rsidRPr="00975A98">
        <w:rPr>
          <w:color w:val="222222"/>
          <w:kern w:val="2"/>
          <w:sz w:val="24"/>
          <w:szCs w:val="24"/>
          <w:lang w:val=""/>
        </w:rPr>
        <w:t>Document</w:t>
      </w:r>
      <w:r w:rsidR="00011563">
        <w:rPr>
          <w:color w:val="222222"/>
          <w:kern w:val="2"/>
          <w:sz w:val="24"/>
          <w:szCs w:val="24"/>
          <w:lang w:val=""/>
        </w:rPr>
        <w:t xml:space="preserve"> the attempts on </w:t>
      </w:r>
      <w:r w:rsidRPr="00975A98">
        <w:rPr>
          <w:color w:val="222222"/>
          <w:kern w:val="2"/>
          <w:sz w:val="24"/>
          <w:szCs w:val="24"/>
          <w:lang w:val=""/>
        </w:rPr>
        <w:t xml:space="preserve"> the Worthless Check Question</w:t>
      </w:r>
      <w:bookmarkStart w:id="0" w:name="_GoBack"/>
      <w:bookmarkEnd w:id="0"/>
      <w:r w:rsidR="00BB0648">
        <w:rPr>
          <w:color w:val="222222"/>
          <w:kern w:val="2"/>
          <w:sz w:val="24"/>
          <w:szCs w:val="24"/>
          <w:lang w:val=""/>
        </w:rPr>
        <w:t>n</w:t>
      </w:r>
      <w:r w:rsidRPr="00975A98">
        <w:rPr>
          <w:color w:val="222222"/>
          <w:kern w:val="2"/>
          <w:sz w:val="24"/>
          <w:szCs w:val="24"/>
          <w:lang w:val=""/>
        </w:rPr>
        <w:t>a</w:t>
      </w:r>
      <w:r w:rsidR="00BB0648">
        <w:rPr>
          <w:color w:val="222222"/>
          <w:kern w:val="2"/>
          <w:sz w:val="24"/>
          <w:szCs w:val="24"/>
          <w:lang w:val=""/>
        </w:rPr>
        <w:t>i</w:t>
      </w:r>
      <w:r w:rsidRPr="00975A98">
        <w:rPr>
          <w:color w:val="222222"/>
          <w:kern w:val="2"/>
          <w:sz w:val="24"/>
          <w:szCs w:val="24"/>
          <w:lang w:val=""/>
        </w:rPr>
        <w:t xml:space="preserve">re </w:t>
      </w:r>
      <w:proofErr w:type="spellStart"/>
      <w:r w:rsidRPr="00975A98">
        <w:rPr>
          <w:color w:val="222222"/>
          <w:kern w:val="2"/>
          <w:sz w:val="24"/>
          <w:szCs w:val="24"/>
          <w:lang w:val=""/>
        </w:rPr>
        <w:t>Form</w:t>
      </w:r>
      <w:proofErr w:type="spellEnd"/>
      <w:r w:rsidR="00011563">
        <w:rPr>
          <w:color w:val="222222"/>
          <w:kern w:val="2"/>
          <w:sz w:val="24"/>
          <w:szCs w:val="24"/>
          <w:lang w:val=""/>
        </w:rPr>
        <w:t>; include dates and results</w:t>
      </w:r>
      <w:r w:rsidRPr="00975A98">
        <w:rPr>
          <w:color w:val="222222"/>
          <w:kern w:val="2"/>
          <w:sz w:val="24"/>
          <w:szCs w:val="24"/>
          <w:lang w:val=""/>
        </w:rPr>
        <w:t>.</w:t>
      </w:r>
    </w:p>
    <w:p w14:paraId="64E6E4DC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08E6C024" w14:textId="77777777" w:rsidR="007A4E4A" w:rsidRPr="00975A98" w:rsidRDefault="007A4E4A" w:rsidP="007A4E4A">
      <w:pPr>
        <w:widowControl/>
        <w:numPr>
          <w:ilvl w:val="0"/>
          <w:numId w:val="2"/>
        </w:numPr>
        <w:autoSpaceDE/>
        <w:autoSpaceDN/>
        <w:contextualSpacing/>
        <w:rPr>
          <w:color w:val="222222"/>
          <w:kern w:val="2"/>
          <w:sz w:val="24"/>
          <w:szCs w:val="24"/>
          <w:lang w:val=""/>
        </w:rPr>
      </w:pPr>
      <w:r w:rsidRPr="00975A98">
        <w:rPr>
          <w:color w:val="222222"/>
          <w:kern w:val="2"/>
          <w:sz w:val="24"/>
          <w:szCs w:val="24"/>
          <w:lang w:val=""/>
        </w:rPr>
        <w:t>Complete the 5-Day Notice of Dishonor form and make two copies.  Mail a copy to the check writer and keep a copy for your records.  This letter should be delivered by regular mail.</w:t>
      </w:r>
    </w:p>
    <w:p w14:paraId="1765CDFE" w14:textId="77777777" w:rsidR="007A4E4A" w:rsidRPr="00975A98" w:rsidRDefault="007A4E4A" w:rsidP="007A4E4A">
      <w:pPr>
        <w:widowControl/>
        <w:autoSpaceDE/>
        <w:autoSpaceDN/>
        <w:rPr>
          <w:color w:val="222222"/>
          <w:kern w:val="2"/>
          <w:sz w:val="24"/>
          <w:szCs w:val="24"/>
          <w:lang w:val=""/>
        </w:rPr>
      </w:pPr>
    </w:p>
    <w:p w14:paraId="379C437E" w14:textId="77777777" w:rsidR="007A4E4A" w:rsidRPr="00975A98" w:rsidRDefault="007A4E4A" w:rsidP="007A4E4A">
      <w:pPr>
        <w:widowControl/>
        <w:spacing w:line="240" w:lineRule="exact"/>
        <w:ind w:firstLine="4"/>
        <w:jc w:val="center"/>
        <w:rPr>
          <w:color w:val="222222"/>
          <w:spacing w:val="5"/>
          <w:kern w:val="2"/>
          <w:sz w:val="24"/>
          <w:szCs w:val="24"/>
          <w:lang w:val=""/>
        </w:rPr>
      </w:pPr>
    </w:p>
    <w:p w14:paraId="00D617C9" w14:textId="04EB9F13" w:rsidR="007A4E4A" w:rsidRPr="00975A98" w:rsidRDefault="007A4E4A" w:rsidP="007A4E4A">
      <w:pPr>
        <w:widowControl/>
        <w:spacing w:line="240" w:lineRule="exact"/>
        <w:ind w:firstLine="4"/>
        <w:jc w:val="center"/>
        <w:rPr>
          <w:kern w:val="2"/>
          <w:sz w:val="24"/>
          <w:szCs w:val="24"/>
        </w:rPr>
      </w:pPr>
      <w:r w:rsidRPr="00975A98">
        <w:rPr>
          <w:color w:val="222222"/>
          <w:spacing w:val="5"/>
          <w:kern w:val="2"/>
          <w:sz w:val="24"/>
          <w:szCs w:val="24"/>
          <w:lang w:val=""/>
        </w:rPr>
        <w:t>SUBMIT TO LAW ENFORCEMENT</w:t>
      </w:r>
    </w:p>
    <w:p w14:paraId="305B39C9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36C49D9A" w14:textId="77777777" w:rsidR="007A4E4A" w:rsidRPr="00975A98" w:rsidRDefault="007A4E4A" w:rsidP="007A4E4A">
      <w:pPr>
        <w:widowControl/>
        <w:numPr>
          <w:ilvl w:val="0"/>
          <w:numId w:val="3"/>
        </w:numPr>
        <w:autoSpaceDE/>
        <w:autoSpaceDN/>
        <w:spacing w:line="220" w:lineRule="exact"/>
        <w:contextualSpacing/>
        <w:rPr>
          <w:kern w:val="2"/>
          <w:sz w:val="24"/>
          <w:szCs w:val="24"/>
        </w:rPr>
      </w:pPr>
      <w:r w:rsidRPr="00975A98">
        <w:rPr>
          <w:color w:val="222222"/>
          <w:spacing w:val="-7"/>
          <w:kern w:val="2"/>
          <w:sz w:val="24"/>
          <w:szCs w:val="24"/>
          <w:lang w:val=""/>
        </w:rPr>
        <w:t>Completed Worthless Check Questionnaire Form</w:t>
      </w:r>
    </w:p>
    <w:p w14:paraId="2FDEEA29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15C9F486" w14:textId="6266FBFF" w:rsidR="007A4E4A" w:rsidRPr="00975A98" w:rsidRDefault="007A4E4A" w:rsidP="007A4E4A">
      <w:pPr>
        <w:widowControl/>
        <w:numPr>
          <w:ilvl w:val="0"/>
          <w:numId w:val="3"/>
        </w:numPr>
        <w:autoSpaceDE/>
        <w:autoSpaceDN/>
        <w:spacing w:line="220" w:lineRule="exact"/>
        <w:contextualSpacing/>
        <w:rPr>
          <w:kern w:val="2"/>
          <w:sz w:val="24"/>
          <w:szCs w:val="24"/>
        </w:rPr>
      </w:pPr>
      <w:r w:rsidRPr="00975A98">
        <w:rPr>
          <w:color w:val="222222"/>
          <w:kern w:val="2"/>
          <w:sz w:val="24"/>
          <w:szCs w:val="24"/>
          <w:lang w:val=""/>
        </w:rPr>
        <w:t>A copy of the 5-day Notice of Dishonor mailed to the check writer.</w:t>
      </w:r>
    </w:p>
    <w:p w14:paraId="7FB6730C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1568804F" w14:textId="77777777" w:rsidR="007A4E4A" w:rsidRPr="00975A98" w:rsidRDefault="007A4E4A" w:rsidP="007A4E4A">
      <w:pPr>
        <w:widowControl/>
        <w:numPr>
          <w:ilvl w:val="0"/>
          <w:numId w:val="3"/>
        </w:numPr>
        <w:autoSpaceDE/>
        <w:autoSpaceDN/>
        <w:contextualSpacing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>Receipt from the post office.</w:t>
      </w:r>
    </w:p>
    <w:p w14:paraId="650F0E5E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0DA72AC8" w14:textId="77777777" w:rsidR="007A4E4A" w:rsidRPr="00975A98" w:rsidRDefault="007A4E4A" w:rsidP="007A4E4A">
      <w:pPr>
        <w:widowControl/>
        <w:numPr>
          <w:ilvl w:val="0"/>
          <w:numId w:val="3"/>
        </w:numPr>
        <w:autoSpaceDE/>
        <w:autoSpaceDN/>
        <w:contextualSpacing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 xml:space="preserve">The original check or a copy of the check. </w:t>
      </w:r>
    </w:p>
    <w:p w14:paraId="6120ED15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473421D5" w14:textId="77777777" w:rsidR="007A4E4A" w:rsidRPr="00975A98" w:rsidRDefault="007A4E4A" w:rsidP="007A4E4A">
      <w:pPr>
        <w:widowControl/>
        <w:spacing w:before="340" w:line="220" w:lineRule="exact"/>
        <w:jc w:val="center"/>
        <w:rPr>
          <w:color w:val="222222"/>
          <w:spacing w:val="13"/>
          <w:kern w:val="2"/>
          <w:sz w:val="24"/>
          <w:szCs w:val="24"/>
          <w:lang w:val=""/>
        </w:rPr>
      </w:pPr>
      <w:r w:rsidRPr="00975A98">
        <w:rPr>
          <w:color w:val="222222"/>
          <w:spacing w:val="13"/>
          <w:kern w:val="2"/>
          <w:sz w:val="24"/>
          <w:szCs w:val="24"/>
          <w:lang w:val=""/>
        </w:rPr>
        <w:t>ACCEPTING PAYMENT ON CHECKS</w:t>
      </w:r>
    </w:p>
    <w:p w14:paraId="3602D51A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25B60F6D" w14:textId="77777777" w:rsidR="007A4E4A" w:rsidRPr="00975A98" w:rsidRDefault="007A4E4A" w:rsidP="007A4E4A">
      <w:pPr>
        <w:widowControl/>
        <w:autoSpaceDE/>
        <w:autoSpaceDN/>
        <w:jc w:val="both"/>
        <w:rPr>
          <w:kern w:val="2"/>
          <w:sz w:val="24"/>
          <w:szCs w:val="24"/>
        </w:rPr>
      </w:pPr>
      <w:r w:rsidRPr="00975A98">
        <w:rPr>
          <w:color w:val="222222"/>
          <w:kern w:val="2"/>
          <w:sz w:val="24"/>
          <w:szCs w:val="24"/>
          <w:lang w:val=""/>
        </w:rPr>
        <w:t>If the complainant accepts full payment on a check prior to issuance of a criminal complaint, the complainant MUST NOTIFY THE POLICE DEPARTMENT at 920-397-9905.</w:t>
      </w:r>
    </w:p>
    <w:p w14:paraId="16ADE7BF" w14:textId="77777777" w:rsidR="00705A6E" w:rsidRPr="00975A98" w:rsidRDefault="00705A6E" w:rsidP="00705A6E">
      <w:pPr>
        <w:widowControl/>
        <w:autoSpaceDE/>
        <w:autoSpaceDN/>
        <w:spacing w:after="160" w:line="259" w:lineRule="auto"/>
        <w:ind w:firstLine="720"/>
        <w:rPr>
          <w:rFonts w:eastAsia="Calibri"/>
          <w:kern w:val="2"/>
          <w14:ligatures w14:val="standardContextual"/>
        </w:rPr>
      </w:pPr>
    </w:p>
    <w:p w14:paraId="408638C0" w14:textId="77777777" w:rsidR="00705A6E" w:rsidRPr="00975A98" w:rsidRDefault="00705A6E" w:rsidP="00705A6E">
      <w:pPr>
        <w:pStyle w:val="Title"/>
        <w:jc w:val="left"/>
        <w:rPr>
          <w:spacing w:val="-12"/>
        </w:rPr>
      </w:pPr>
    </w:p>
    <w:p w14:paraId="4E2F30B3" w14:textId="77777777" w:rsidR="00705A6E" w:rsidRPr="00975A98" w:rsidRDefault="00705A6E" w:rsidP="00705A6E">
      <w:pPr>
        <w:pStyle w:val="Title"/>
        <w:jc w:val="left"/>
        <w:rPr>
          <w:spacing w:val="-12"/>
        </w:rPr>
      </w:pPr>
    </w:p>
    <w:p w14:paraId="68D53D34" w14:textId="77777777" w:rsidR="00705A6E" w:rsidRPr="00975A98" w:rsidRDefault="00705A6E" w:rsidP="00705A6E">
      <w:pPr>
        <w:pStyle w:val="Title"/>
        <w:jc w:val="left"/>
        <w:rPr>
          <w:spacing w:val="-12"/>
        </w:rPr>
      </w:pPr>
    </w:p>
    <w:p w14:paraId="435F2621" w14:textId="77777777" w:rsidR="00705A6E" w:rsidRDefault="00705A6E" w:rsidP="00705A6E">
      <w:pPr>
        <w:pStyle w:val="Title"/>
        <w:jc w:val="left"/>
        <w:rPr>
          <w:spacing w:val="-12"/>
        </w:rPr>
      </w:pPr>
    </w:p>
    <w:p w14:paraId="152EB8AE" w14:textId="77777777" w:rsidR="00705A6E" w:rsidRDefault="00705A6E" w:rsidP="00705A6E">
      <w:pPr>
        <w:pStyle w:val="Title"/>
        <w:jc w:val="left"/>
        <w:rPr>
          <w:spacing w:val="-12"/>
        </w:rPr>
      </w:pPr>
    </w:p>
    <w:p w14:paraId="2249EA8D" w14:textId="77777777" w:rsidR="00705A6E" w:rsidRDefault="00705A6E" w:rsidP="00705A6E">
      <w:pPr>
        <w:pStyle w:val="Title"/>
        <w:jc w:val="left"/>
        <w:rPr>
          <w:spacing w:val="-12"/>
        </w:rPr>
      </w:pPr>
    </w:p>
    <w:p w14:paraId="31CC740D" w14:textId="77777777" w:rsidR="00705A6E" w:rsidRDefault="00705A6E">
      <w:pPr>
        <w:pStyle w:val="Title"/>
        <w:rPr>
          <w:spacing w:val="-12"/>
        </w:rPr>
      </w:pPr>
    </w:p>
    <w:p w14:paraId="37F8A15E" w14:textId="77777777" w:rsidR="00705A6E" w:rsidRDefault="00705A6E">
      <w:pPr>
        <w:pStyle w:val="Title"/>
        <w:rPr>
          <w:spacing w:val="-12"/>
        </w:rPr>
      </w:pPr>
    </w:p>
    <w:p w14:paraId="1052DC93" w14:textId="77777777" w:rsidR="00705A6E" w:rsidRDefault="00705A6E">
      <w:pPr>
        <w:pStyle w:val="Title"/>
        <w:rPr>
          <w:spacing w:val="-12"/>
        </w:rPr>
      </w:pPr>
    </w:p>
    <w:p w14:paraId="3E396A8D" w14:textId="77777777" w:rsidR="00705A6E" w:rsidRDefault="00705A6E">
      <w:pPr>
        <w:pStyle w:val="Title"/>
        <w:rPr>
          <w:spacing w:val="-12"/>
        </w:rPr>
      </w:pPr>
    </w:p>
    <w:p w14:paraId="02789C13" w14:textId="77777777" w:rsidR="00705A6E" w:rsidRDefault="00705A6E" w:rsidP="007A4E4A">
      <w:pPr>
        <w:pStyle w:val="Title"/>
        <w:ind w:left="0"/>
        <w:jc w:val="left"/>
        <w:rPr>
          <w:spacing w:val="-12"/>
        </w:rPr>
      </w:pPr>
    </w:p>
    <w:p w14:paraId="41896761" w14:textId="0D2C95B9" w:rsidR="00BD6366" w:rsidRDefault="00975A98">
      <w:pPr>
        <w:pStyle w:val="Title"/>
      </w:pPr>
      <w:r>
        <w:rPr>
          <w:spacing w:val="-12"/>
        </w:rPr>
        <w:lastRenderedPageBreak/>
        <w:t>WORTHLESS</w:t>
      </w:r>
      <w:r>
        <w:rPr>
          <w:spacing w:val="-16"/>
        </w:rPr>
        <w:t xml:space="preserve"> </w:t>
      </w:r>
      <w:r>
        <w:rPr>
          <w:spacing w:val="-12"/>
        </w:rPr>
        <w:t>CHECK</w:t>
      </w:r>
      <w:r>
        <w:rPr>
          <w:spacing w:val="-16"/>
        </w:rPr>
        <w:t xml:space="preserve"> </w:t>
      </w:r>
      <w:r>
        <w:rPr>
          <w:spacing w:val="-12"/>
        </w:rPr>
        <w:t>QUESTIONNAIRE</w:t>
      </w:r>
      <w:r>
        <w:rPr>
          <w:spacing w:val="-16"/>
        </w:rPr>
        <w:t xml:space="preserve"> </w:t>
      </w:r>
      <w:r>
        <w:rPr>
          <w:spacing w:val="-12"/>
        </w:rPr>
        <w:t>FORM</w:t>
      </w:r>
    </w:p>
    <w:p w14:paraId="4F4FC798" w14:textId="77777777" w:rsidR="00BD6366" w:rsidRDefault="00BD6366">
      <w:pPr>
        <w:pStyle w:val="BodyText"/>
        <w:spacing w:before="2"/>
        <w:ind w:left="0"/>
        <w:rPr>
          <w:sz w:val="39"/>
        </w:rPr>
      </w:pPr>
    </w:p>
    <w:p w14:paraId="42A8EB29" w14:textId="77777777" w:rsidR="00BD6366" w:rsidRDefault="00975A98">
      <w:pPr>
        <w:pStyle w:val="Heading1"/>
        <w:spacing w:before="1"/>
        <w:jc w:val="both"/>
      </w:pPr>
      <w:r>
        <w:t>PERSON</w:t>
      </w:r>
      <w:r>
        <w:rPr>
          <w:spacing w:val="-6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WROT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ORTHLESS</w:t>
      </w:r>
      <w:r>
        <w:rPr>
          <w:spacing w:val="-2"/>
        </w:rPr>
        <w:t xml:space="preserve"> CHECK/S:</w:t>
      </w:r>
    </w:p>
    <w:p w14:paraId="65524EAC" w14:textId="392ADF89" w:rsidR="00BD6366" w:rsidRDefault="00975A98">
      <w:pPr>
        <w:pStyle w:val="BodyText"/>
        <w:tabs>
          <w:tab w:val="left" w:pos="10912"/>
        </w:tabs>
        <w:spacing w:before="182" w:line="247" w:lineRule="auto"/>
        <w:ind w:right="115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487549440" behindDoc="1" locked="0" layoutInCell="1" allowOverlap="1" wp14:anchorId="60E963AB" wp14:editId="74A18A22">
                <wp:simplePos x="0" y="0"/>
                <wp:positionH relativeFrom="page">
                  <wp:posOffset>3496055</wp:posOffset>
                </wp:positionH>
                <wp:positionV relativeFrom="paragraph">
                  <wp:posOffset>673901</wp:posOffset>
                </wp:positionV>
                <wp:extent cx="146685" cy="146685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363A3D" id="Graphic 1" o:spid="_x0000_s1026" style="position:absolute;margin-left:275.3pt;margin-top:53.05pt;width:11.55pt;height:11.55pt;z-index:-157670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49952" behindDoc="1" locked="0" layoutInCell="1" allowOverlap="1" wp14:anchorId="743D3395" wp14:editId="6AF0D76F">
                <wp:simplePos x="0" y="0"/>
                <wp:positionH relativeFrom="page">
                  <wp:posOffset>3947159</wp:posOffset>
                </wp:positionH>
                <wp:positionV relativeFrom="paragraph">
                  <wp:posOffset>673901</wp:posOffset>
                </wp:positionV>
                <wp:extent cx="146685" cy="146685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C6659A" id="Graphic 2" o:spid="_x0000_s1026" style="position:absolute;margin-left:310.8pt;margin-top:53.05pt;width:11.55pt;height:11.55pt;z-index:-157665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 xml:space="preserve">Name &amp; Address: </w:t>
      </w:r>
      <w:r>
        <w:rPr>
          <w:u w:val="single"/>
        </w:rPr>
        <w:tab/>
      </w:r>
      <w:r>
        <w:t xml:space="preserve"> Driver’s License #/Date of Birth: </w:t>
      </w:r>
      <w:r>
        <w:rPr>
          <w:u w:val="single"/>
        </w:rPr>
        <w:tab/>
      </w:r>
      <w:r>
        <w:t xml:space="preserve"> Physical Description: Eyes </w:t>
      </w:r>
      <w:r>
        <w:rPr>
          <w:spacing w:val="80"/>
          <w:u w:val="single"/>
        </w:rPr>
        <w:t xml:space="preserve">   _</w:t>
      </w:r>
      <w:r>
        <w:rPr>
          <w:spacing w:val="80"/>
        </w:rPr>
        <w:t xml:space="preserve"> </w:t>
      </w:r>
      <w:r>
        <w:t>Hair ___</w:t>
      </w:r>
      <w:proofErr w:type="gramStart"/>
      <w:r>
        <w:t>_</w:t>
      </w:r>
      <w:r>
        <w:rPr>
          <w:spacing w:val="80"/>
          <w:u w:val="single"/>
        </w:rPr>
        <w:t xml:space="preserve">  </w:t>
      </w:r>
      <w:r>
        <w:t>Hgt.</w:t>
      </w:r>
      <w:proofErr w:type="gramEnd"/>
      <w:r>
        <w:t xml:space="preserve"> ___</w:t>
      </w:r>
      <w:r>
        <w:rPr>
          <w:spacing w:val="80"/>
          <w:u w:val="single"/>
        </w:rPr>
        <w:t xml:space="preserve"> </w:t>
      </w:r>
      <w:proofErr w:type="spellStart"/>
      <w:r>
        <w:t>Wgt</w:t>
      </w:r>
      <w:proofErr w:type="spellEnd"/>
      <w:r>
        <w:t>.</w:t>
      </w:r>
      <w:r>
        <w:rPr>
          <w:spacing w:val="80"/>
          <w:u w:val="single"/>
        </w:rPr>
        <w:t xml:space="preserve"> ___</w:t>
      </w:r>
      <w:r>
        <w:rPr>
          <w:spacing w:val="80"/>
        </w:rPr>
        <w:t xml:space="preserve"> </w:t>
      </w:r>
      <w:r>
        <w:t xml:space="preserve">Other: </w:t>
      </w:r>
      <w:r>
        <w:rPr>
          <w:u w:val="single"/>
        </w:rPr>
        <w:tab/>
      </w:r>
      <w:r>
        <w:t xml:space="preserve"> Did check writer appear drunk or incapacitated:</w:t>
      </w:r>
      <w:r>
        <w:rPr>
          <w:spacing w:val="80"/>
        </w:rPr>
        <w:t xml:space="preserve">   </w:t>
      </w:r>
      <w:r>
        <w:t>Yes</w:t>
      </w:r>
      <w:r>
        <w:rPr>
          <w:spacing w:val="80"/>
        </w:rPr>
        <w:t xml:space="preserve">  </w:t>
      </w:r>
      <w:r w:rsidR="0067616F">
        <w:rPr>
          <w:spacing w:val="80"/>
        </w:rPr>
        <w:t xml:space="preserve"> </w:t>
      </w:r>
      <w:r>
        <w:t>No</w:t>
      </w:r>
    </w:p>
    <w:p w14:paraId="21A100F7" w14:textId="7B87D5D4" w:rsidR="00BD6366" w:rsidRDefault="00975A98">
      <w:pPr>
        <w:pStyle w:val="BodyText"/>
        <w:tabs>
          <w:tab w:val="left" w:pos="10737"/>
        </w:tabs>
        <w:spacing w:before="13" w:line="259" w:lineRule="auto"/>
        <w:ind w:right="300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487550464" behindDoc="1" locked="0" layoutInCell="1" allowOverlap="1" wp14:anchorId="3485A45A" wp14:editId="05FEE13F">
                <wp:simplePos x="0" y="0"/>
                <wp:positionH relativeFrom="page">
                  <wp:posOffset>3378708</wp:posOffset>
                </wp:positionH>
                <wp:positionV relativeFrom="paragraph">
                  <wp:posOffset>214542</wp:posOffset>
                </wp:positionV>
                <wp:extent cx="146685" cy="146685"/>
                <wp:effectExtent l="0" t="0" r="0" b="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2E0313" id="Graphic 3" o:spid="_x0000_s1026" style="position:absolute;margin-left:266.05pt;margin-top:16.9pt;width:11.55pt;height:11.55pt;z-index:-157660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50976" behindDoc="1" locked="0" layoutInCell="1" allowOverlap="1" wp14:anchorId="1E13EB7B" wp14:editId="7D3D8CFF">
                <wp:simplePos x="0" y="0"/>
                <wp:positionH relativeFrom="page">
                  <wp:posOffset>3867911</wp:posOffset>
                </wp:positionH>
                <wp:positionV relativeFrom="paragraph">
                  <wp:posOffset>214542</wp:posOffset>
                </wp:positionV>
                <wp:extent cx="146685" cy="146685"/>
                <wp:effectExtent l="0" t="0" r="0" b="0"/>
                <wp:wrapNone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74AD25" id="Graphic 4" o:spid="_x0000_s1026" style="position:absolute;margin-left:304.55pt;margin-top:16.9pt;width:11.55pt;height:11.55pt;z-index:-157655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 xml:space="preserve">Did you/someone else contact the check writer: </w:t>
      </w:r>
      <w:r>
        <w:rPr>
          <w:u w:val="single"/>
        </w:rPr>
        <w:tab/>
      </w:r>
      <w:r>
        <w:t xml:space="preserve"> Did he/she admit/deny writing the check/s?</w:t>
      </w:r>
      <w:r>
        <w:rPr>
          <w:spacing w:val="80"/>
        </w:rPr>
        <w:t xml:space="preserve"> </w:t>
      </w:r>
      <w:r w:rsidR="00C43C9B">
        <w:rPr>
          <w:spacing w:val="80"/>
        </w:rPr>
        <w:t xml:space="preserve">  </w:t>
      </w:r>
      <w:r>
        <w:rPr>
          <w:spacing w:val="80"/>
        </w:rPr>
        <w:t xml:space="preserve">  </w:t>
      </w:r>
      <w:r>
        <w:t>Yes</w:t>
      </w:r>
      <w:r>
        <w:rPr>
          <w:spacing w:val="80"/>
        </w:rPr>
        <w:t xml:space="preserve">   </w:t>
      </w:r>
      <w:r>
        <w:t>No - What was said, to whom and when?</w:t>
      </w:r>
    </w:p>
    <w:p w14:paraId="38AECD76" w14:textId="77777777" w:rsidR="00BD6366" w:rsidRDefault="00975A98">
      <w:pPr>
        <w:pStyle w:val="BodyText"/>
        <w:spacing w:before="2"/>
        <w:ind w:left="0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D56FF22" wp14:editId="4D8695CA">
                <wp:simplePos x="0" y="0"/>
                <wp:positionH relativeFrom="page">
                  <wp:posOffset>457200</wp:posOffset>
                </wp:positionH>
                <wp:positionV relativeFrom="paragraph">
                  <wp:posOffset>169989</wp:posOffset>
                </wp:positionV>
                <wp:extent cx="6858000" cy="127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0A5100" id="Graphic 5" o:spid="_x0000_s1026" style="position:absolute;margin-left:36pt;margin-top:13.4pt;width:540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" path="m,l6858000,e" filled="f" strokeweight=".48pt">
                <v:path arrowok="t"/>
                <w10:wrap type="topAndBottom" anchorx="page"/>
              </v:shape>
            </w:pict>
          </mc:Fallback>
        </mc:AlternateContent>
      </w:r>
    </w:p>
    <w:p w14:paraId="250CF785" w14:textId="77777777" w:rsidR="00BD6366" w:rsidRDefault="00BD6366">
      <w:pPr>
        <w:pStyle w:val="BodyText"/>
        <w:spacing w:before="3"/>
        <w:ind w:left="0"/>
        <w:rPr>
          <w:sz w:val="8"/>
        </w:rPr>
      </w:pPr>
    </w:p>
    <w:p w14:paraId="7D806003" w14:textId="77777777" w:rsidR="00BD6366" w:rsidRDefault="00975A98">
      <w:pPr>
        <w:pStyle w:val="Heading1"/>
        <w:jc w:val="both"/>
      </w:pPr>
      <w:r>
        <w:t>CHECK</w:t>
      </w:r>
      <w:r>
        <w:rPr>
          <w:spacing w:val="-1"/>
        </w:rPr>
        <w:t xml:space="preserve"> </w:t>
      </w:r>
      <w:r>
        <w:rPr>
          <w:spacing w:val="-2"/>
        </w:rPr>
        <w:t>INFORMATION:</w:t>
      </w:r>
    </w:p>
    <w:p w14:paraId="40F043DB" w14:textId="3F357A2A" w:rsidR="00BD6366" w:rsidRDefault="00975A98">
      <w:pPr>
        <w:pStyle w:val="BodyText"/>
        <w:tabs>
          <w:tab w:val="left" w:pos="3599"/>
          <w:tab w:val="left" w:pos="4399"/>
          <w:tab w:val="left" w:pos="4720"/>
          <w:tab w:val="left" w:pos="6902"/>
          <w:tab w:val="left" w:pos="10850"/>
        </w:tabs>
        <w:spacing w:before="21" w:line="259" w:lineRule="auto"/>
        <w:ind w:right="159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487551488" behindDoc="1" locked="0" layoutInCell="1" allowOverlap="1" wp14:anchorId="3F2D4970" wp14:editId="47672C79">
                <wp:simplePos x="0" y="0"/>
                <wp:positionH relativeFrom="page">
                  <wp:posOffset>4695444</wp:posOffset>
                </wp:positionH>
                <wp:positionV relativeFrom="paragraph">
                  <wp:posOffset>786550</wp:posOffset>
                </wp:positionV>
                <wp:extent cx="146685" cy="146685"/>
                <wp:effectExtent l="0" t="0" r="0" b="0"/>
                <wp:wrapNone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750E1" id="Graphic 6" o:spid="_x0000_s1026" style="position:absolute;margin-left:369.7pt;margin-top:61.95pt;width:11.55pt;height:11.55pt;z-index:-157649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52000" behindDoc="1" locked="0" layoutInCell="1" allowOverlap="1" wp14:anchorId="5C21EF2E" wp14:editId="1CE18DA8">
                <wp:simplePos x="0" y="0"/>
                <wp:positionH relativeFrom="page">
                  <wp:posOffset>5145023</wp:posOffset>
                </wp:positionH>
                <wp:positionV relativeFrom="paragraph">
                  <wp:posOffset>786550</wp:posOffset>
                </wp:positionV>
                <wp:extent cx="146685" cy="146685"/>
                <wp:effectExtent l="0" t="0" r="0" b="0"/>
                <wp:wrapNone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B033F2" id="Graphic 7" o:spid="_x0000_s1026" style="position:absolute;margin-left:405.1pt;margin-top:61.95pt;width:11.55pt;height:11.55pt;z-index:-15764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 xml:space="preserve">Check/s #: </w:t>
      </w:r>
      <w:r>
        <w:rPr>
          <w:u w:val="single"/>
        </w:rPr>
        <w:tab/>
      </w:r>
      <w:r>
        <w:t xml:space="preserve"> Date/s: </w:t>
      </w:r>
      <w:r>
        <w:rPr>
          <w:u w:val="single"/>
        </w:rPr>
        <w:tab/>
      </w:r>
      <w:r>
        <w:rPr>
          <w:u w:val="single"/>
        </w:rPr>
        <w:tab/>
      </w:r>
      <w:proofErr w:type="gramStart"/>
      <w:r>
        <w:rPr>
          <w:u w:val="single"/>
        </w:rPr>
        <w:tab/>
      </w:r>
      <w:r>
        <w:rPr>
          <w:spacing w:val="-15"/>
          <w:u w:val="single"/>
        </w:rPr>
        <w:t xml:space="preserve"> </w:t>
      </w:r>
      <w:r>
        <w:rPr>
          <w:spacing w:val="80"/>
        </w:rPr>
        <w:t xml:space="preserve"> </w:t>
      </w:r>
      <w:r>
        <w:t>Amount</w:t>
      </w:r>
      <w:proofErr w:type="gramEnd"/>
      <w:r>
        <w:t xml:space="preserve">/s: $: </w:t>
      </w:r>
      <w:r>
        <w:rPr>
          <w:u w:val="single"/>
        </w:rPr>
        <w:tab/>
      </w:r>
      <w:r>
        <w:t xml:space="preserve"> Reason Check was Returned:</w:t>
      </w:r>
      <w:r>
        <w:rPr>
          <w:spacing w:val="40"/>
        </w:rPr>
        <w:t xml:space="preserve"> </w:t>
      </w:r>
      <w:r>
        <w:t xml:space="preserve">NSF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 xml:space="preserve">Account Closed 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 xml:space="preserve">Other </w:t>
      </w:r>
      <w:r>
        <w:rPr>
          <w:u w:val="single"/>
        </w:rPr>
        <w:tab/>
      </w:r>
      <w:r>
        <w:t xml:space="preserve"> Ban</w:t>
      </w:r>
      <w:r w:rsidR="009A0437">
        <w:t>k</w:t>
      </w:r>
      <w:r>
        <w:t xml:space="preserve">/Credit Union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 xml:space="preserve">Where written: City/Town/Village of </w:t>
      </w:r>
      <w:r>
        <w:rPr>
          <w:u w:val="single"/>
        </w:rPr>
        <w:tab/>
      </w:r>
      <w:r>
        <w:t xml:space="preserve"> What was received for this check (cash, gas, groceries, merchandise, etc.) </w:t>
      </w:r>
      <w:r>
        <w:rPr>
          <w:u w:val="single"/>
        </w:rPr>
        <w:tab/>
      </w:r>
      <w:r>
        <w:t xml:space="preserve"> Was check for previous purchases (open account, past debts, </w:t>
      </w:r>
      <w:proofErr w:type="gramStart"/>
      <w:r>
        <w:t>loans)</w:t>
      </w:r>
      <w:r>
        <w:rPr>
          <w:spacing w:val="80"/>
        </w:rPr>
        <w:t xml:space="preserve">   </w:t>
      </w:r>
      <w:proofErr w:type="gramEnd"/>
      <w:r>
        <w:t>Yes</w:t>
      </w:r>
      <w:r>
        <w:rPr>
          <w:spacing w:val="80"/>
          <w:w w:val="150"/>
        </w:rPr>
        <w:t xml:space="preserve">  </w:t>
      </w:r>
      <w:r>
        <w:t>No</w:t>
      </w:r>
    </w:p>
    <w:p w14:paraId="5C6810A2" w14:textId="77777777" w:rsidR="00BD6366" w:rsidRDefault="00975A98">
      <w:pPr>
        <w:pStyle w:val="BodyText"/>
        <w:spacing w:line="274" w:lineRule="exact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487552512" behindDoc="1" locked="0" layoutInCell="1" allowOverlap="1" wp14:anchorId="1404269F" wp14:editId="7E4A6B43">
                <wp:simplePos x="0" y="0"/>
                <wp:positionH relativeFrom="page">
                  <wp:posOffset>1952244</wp:posOffset>
                </wp:positionH>
                <wp:positionV relativeFrom="paragraph">
                  <wp:posOffset>15868</wp:posOffset>
                </wp:positionV>
                <wp:extent cx="146685" cy="146685"/>
                <wp:effectExtent l="0" t="0" r="0" b="0"/>
                <wp:wrapNone/>
                <wp:docPr id="8" name="Graphic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84278D" id="Graphic 8" o:spid="_x0000_s1026" style="position:absolute;margin-left:153.7pt;margin-top:1.25pt;width:11.55pt;height:11.55pt;z-index:-157639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53024" behindDoc="1" locked="0" layoutInCell="1" allowOverlap="1" wp14:anchorId="0801F0D0" wp14:editId="4D801E9F">
                <wp:simplePos x="0" y="0"/>
                <wp:positionH relativeFrom="page">
                  <wp:posOffset>2441448</wp:posOffset>
                </wp:positionH>
                <wp:positionV relativeFrom="paragraph">
                  <wp:posOffset>15868</wp:posOffset>
                </wp:positionV>
                <wp:extent cx="146685" cy="146685"/>
                <wp:effectExtent l="0" t="0" r="0" b="0"/>
                <wp:wrapNone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A43665" id="Graphic 9" o:spid="_x0000_s1026" style="position:absolute;margin-left:192.25pt;margin-top:1.25pt;width:11.55pt;height:11.55pt;z-index:-15763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>Was</w:t>
      </w:r>
      <w:r>
        <w:rPr>
          <w:spacing w:val="-1"/>
        </w:rPr>
        <w:t xml:space="preserve"> </w:t>
      </w:r>
      <w:r>
        <w:t>check</w:t>
      </w:r>
      <w:r>
        <w:rPr>
          <w:spacing w:val="-1"/>
        </w:rPr>
        <w:t xml:space="preserve"> </w:t>
      </w:r>
      <w:r>
        <w:t>post-dated?</w:t>
      </w:r>
      <w:r>
        <w:rPr>
          <w:spacing w:val="72"/>
        </w:rPr>
        <w:t xml:space="preserve">   </w:t>
      </w:r>
      <w:r>
        <w:t>Yes</w:t>
      </w:r>
      <w:r>
        <w:rPr>
          <w:spacing w:val="71"/>
        </w:rPr>
        <w:t xml:space="preserve">   </w:t>
      </w:r>
      <w:r>
        <w:rPr>
          <w:spacing w:val="-5"/>
        </w:rPr>
        <w:t>No</w:t>
      </w:r>
    </w:p>
    <w:p w14:paraId="1F52FC28" w14:textId="77777777" w:rsidR="00BD6366" w:rsidRDefault="00975A98">
      <w:pPr>
        <w:pStyle w:val="BodyText"/>
        <w:spacing w:before="22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487553536" behindDoc="1" locked="0" layoutInCell="1" allowOverlap="1" wp14:anchorId="4723A968" wp14:editId="3E26C6FC">
                <wp:simplePos x="0" y="0"/>
                <wp:positionH relativeFrom="page">
                  <wp:posOffset>4076700</wp:posOffset>
                </wp:positionH>
                <wp:positionV relativeFrom="paragraph">
                  <wp:posOffset>31281</wp:posOffset>
                </wp:positionV>
                <wp:extent cx="146685" cy="146685"/>
                <wp:effectExtent l="0" t="0" r="0" b="0"/>
                <wp:wrapNone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144469" id="Graphic 10" o:spid="_x0000_s1026" style="position:absolute;margin-left:321pt;margin-top:2.45pt;width:11.55pt;height:11.55pt;z-index:-157629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54048" behindDoc="1" locked="0" layoutInCell="1" allowOverlap="1" wp14:anchorId="70AC80F8" wp14:editId="24DC989D">
                <wp:simplePos x="0" y="0"/>
                <wp:positionH relativeFrom="page">
                  <wp:posOffset>4602479</wp:posOffset>
                </wp:positionH>
                <wp:positionV relativeFrom="paragraph">
                  <wp:posOffset>31281</wp:posOffset>
                </wp:positionV>
                <wp:extent cx="146685" cy="146685"/>
                <wp:effectExtent l="0" t="0" r="0" b="0"/>
                <wp:wrapNone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1E2847" id="Graphic 11" o:spid="_x0000_s1026" style="position:absolute;margin-left:362.4pt;margin-top:2.45pt;width:11.55pt;height:11.55pt;z-index:-157624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>Was</w:t>
      </w:r>
      <w:r>
        <w:rPr>
          <w:spacing w:val="-1"/>
        </w:rPr>
        <w:t xml:space="preserve"> </w:t>
      </w:r>
      <w:r>
        <w:t>check held for</w:t>
      </w:r>
      <w:r>
        <w:rPr>
          <w:spacing w:val="-1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amount of</w:t>
      </w:r>
      <w:r>
        <w:rPr>
          <w:spacing w:val="-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t>cashing</w:t>
      </w:r>
      <w:r>
        <w:rPr>
          <w:spacing w:val="-3"/>
        </w:rPr>
        <w:t xml:space="preserve"> </w:t>
      </w:r>
      <w:r>
        <w:t>it?</w:t>
      </w:r>
      <w:r>
        <w:rPr>
          <w:spacing w:val="62"/>
          <w:w w:val="150"/>
        </w:rPr>
        <w:t xml:space="preserve">   </w:t>
      </w:r>
      <w:r>
        <w:t>Yes</w:t>
      </w:r>
      <w:r>
        <w:rPr>
          <w:spacing w:val="72"/>
        </w:rPr>
        <w:t xml:space="preserve">   </w:t>
      </w:r>
      <w:r>
        <w:rPr>
          <w:spacing w:val="-5"/>
        </w:rPr>
        <w:t>No</w:t>
      </w:r>
    </w:p>
    <w:p w14:paraId="4DA0542F" w14:textId="77777777" w:rsidR="00BD6366" w:rsidRDefault="00975A98">
      <w:pPr>
        <w:pStyle w:val="BodyText"/>
        <w:tabs>
          <w:tab w:val="left" w:pos="8131"/>
        </w:tabs>
        <w:spacing w:before="21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487554560" behindDoc="1" locked="0" layoutInCell="1" allowOverlap="1" wp14:anchorId="3DD795E1" wp14:editId="129DA039">
                <wp:simplePos x="0" y="0"/>
                <wp:positionH relativeFrom="page">
                  <wp:posOffset>2641092</wp:posOffset>
                </wp:positionH>
                <wp:positionV relativeFrom="paragraph">
                  <wp:posOffset>30646</wp:posOffset>
                </wp:positionV>
                <wp:extent cx="146685" cy="146685"/>
                <wp:effectExtent l="0" t="0" r="0" b="0"/>
                <wp:wrapNone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03C62E" id="Graphic 12" o:spid="_x0000_s1026" style="position:absolute;margin-left:207.95pt;margin-top:2.4pt;width:11.55pt;height:11.55pt;z-index:-157619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55072" behindDoc="1" locked="0" layoutInCell="1" allowOverlap="1" wp14:anchorId="4418691F" wp14:editId="7785AFDD">
                <wp:simplePos x="0" y="0"/>
                <wp:positionH relativeFrom="page">
                  <wp:posOffset>3130295</wp:posOffset>
                </wp:positionH>
                <wp:positionV relativeFrom="paragraph">
                  <wp:posOffset>30646</wp:posOffset>
                </wp:positionV>
                <wp:extent cx="146685" cy="146685"/>
                <wp:effectExtent l="0" t="0" r="0" b="0"/>
                <wp:wrapNone/>
                <wp:docPr id="13" name="Graphic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83B9A0" id="Graphic 13" o:spid="_x0000_s1026" style="position:absolute;margin-left:246.5pt;margin-top:2.4pt;width:11.55pt;height:11.55pt;z-index:-15761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>Ha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artial payment</w:t>
      </w:r>
      <w:r>
        <w:rPr>
          <w:spacing w:val="-1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made?</w:t>
      </w:r>
      <w:r>
        <w:rPr>
          <w:spacing w:val="71"/>
        </w:rPr>
        <w:t xml:space="preserve">   </w:t>
      </w:r>
      <w:r>
        <w:t>Yes</w:t>
      </w:r>
      <w:r>
        <w:rPr>
          <w:spacing w:val="71"/>
        </w:rPr>
        <w:t xml:space="preserve">   </w:t>
      </w:r>
      <w:r>
        <w:t>No</w:t>
      </w:r>
      <w:r>
        <w:rPr>
          <w:spacing w:val="1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so,</w:t>
      </w:r>
      <w:r>
        <w:rPr>
          <w:spacing w:val="-1"/>
        </w:rPr>
        <w:t xml:space="preserve"> </w:t>
      </w:r>
      <w:r>
        <w:t xml:space="preserve">amount </w:t>
      </w:r>
      <w:r>
        <w:rPr>
          <w:spacing w:val="-10"/>
        </w:rPr>
        <w:t>$</w:t>
      </w:r>
      <w:r>
        <w:rPr>
          <w:u w:val="single"/>
        </w:rPr>
        <w:tab/>
      </w:r>
    </w:p>
    <w:p w14:paraId="1ACA7E1F" w14:textId="77777777" w:rsidR="00BD6366" w:rsidRDefault="00BD6366">
      <w:pPr>
        <w:pStyle w:val="BodyText"/>
        <w:spacing w:before="2"/>
        <w:ind w:left="0"/>
        <w:rPr>
          <w:sz w:val="20"/>
        </w:rPr>
      </w:pPr>
    </w:p>
    <w:p w14:paraId="65552614" w14:textId="77777777" w:rsidR="00BD6366" w:rsidRDefault="00975A98">
      <w:pPr>
        <w:pStyle w:val="Heading1"/>
      </w:pPr>
      <w:r>
        <w:rPr>
          <w:spacing w:val="-2"/>
        </w:rPr>
        <w:t>COMPLAINANT:</w:t>
      </w:r>
    </w:p>
    <w:p w14:paraId="0EA2BDA9" w14:textId="77777777" w:rsidR="00BD6366" w:rsidRDefault="00975A98">
      <w:pPr>
        <w:pStyle w:val="BodyText"/>
        <w:tabs>
          <w:tab w:val="left" w:pos="4439"/>
          <w:tab w:val="left" w:pos="4480"/>
          <w:tab w:val="left" w:pos="10891"/>
        </w:tabs>
        <w:spacing w:before="22" w:line="259" w:lineRule="auto"/>
        <w:ind w:right="115"/>
        <w:jc w:val="both"/>
      </w:pPr>
      <w:r>
        <w:t xml:space="preserve">Business: </w:t>
      </w:r>
      <w:proofErr w:type="gramStart"/>
      <w:r>
        <w:rPr>
          <w:u w:val="single"/>
        </w:rPr>
        <w:tab/>
      </w:r>
      <w:r>
        <w:rPr>
          <w:spacing w:val="-15"/>
          <w:u w:val="single"/>
        </w:rPr>
        <w:t xml:space="preserve"> </w:t>
      </w:r>
      <w:r>
        <w:rPr>
          <w:spacing w:val="40"/>
        </w:rPr>
        <w:t xml:space="preserve"> </w:t>
      </w:r>
      <w:r>
        <w:t>Address</w:t>
      </w:r>
      <w:proofErr w:type="gramEnd"/>
      <w:r>
        <w:t xml:space="preserve">: </w:t>
      </w:r>
      <w:r>
        <w:rPr>
          <w:u w:val="single"/>
        </w:rPr>
        <w:tab/>
      </w:r>
      <w:r>
        <w:t xml:space="preserve"> Business Phone #: </w:t>
      </w:r>
      <w:r>
        <w:rPr>
          <w:u w:val="single"/>
        </w:rPr>
        <w:tab/>
      </w:r>
      <w:r>
        <w:t xml:space="preserve"> Owner/Manager: </w:t>
      </w:r>
      <w:r>
        <w:rPr>
          <w:u w:val="single"/>
        </w:rPr>
        <w:tab/>
      </w:r>
      <w:r>
        <w:t xml:space="preserve"> Home/Cell #: </w:t>
      </w:r>
      <w:r>
        <w:rPr>
          <w:u w:val="single"/>
        </w:rPr>
        <w:tab/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 xml:space="preserve">e-mail address: </w:t>
      </w:r>
      <w:r>
        <w:rPr>
          <w:u w:val="single"/>
        </w:rPr>
        <w:tab/>
        <w:t xml:space="preserve"> </w:t>
      </w:r>
    </w:p>
    <w:p w14:paraId="1452C18E" w14:textId="77777777" w:rsidR="00BD6366" w:rsidRDefault="00BD6366">
      <w:pPr>
        <w:pStyle w:val="BodyText"/>
        <w:spacing w:before="10"/>
        <w:ind w:left="0"/>
        <w:rPr>
          <w:sz w:val="17"/>
        </w:rPr>
      </w:pPr>
    </w:p>
    <w:p w14:paraId="45D8312A" w14:textId="77777777" w:rsidR="00BD6366" w:rsidRDefault="00975A98">
      <w:pPr>
        <w:pStyle w:val="Heading1"/>
      </w:pPr>
      <w:r>
        <w:t>PERSON</w:t>
      </w:r>
      <w:r>
        <w:rPr>
          <w:spacing w:val="-6"/>
        </w:rPr>
        <w:t xml:space="preserve"> </w:t>
      </w:r>
      <w:r>
        <w:t>ACCEPTING</w:t>
      </w:r>
      <w:r>
        <w:rPr>
          <w:spacing w:val="-4"/>
        </w:rPr>
        <w:t xml:space="preserve"> </w:t>
      </w:r>
      <w:r>
        <w:rPr>
          <w:spacing w:val="-2"/>
        </w:rPr>
        <w:t>CHECK:</w:t>
      </w:r>
    </w:p>
    <w:p w14:paraId="11E2E42A" w14:textId="770577CA" w:rsidR="00BD6366" w:rsidRDefault="00975A98">
      <w:pPr>
        <w:pStyle w:val="BodyText"/>
        <w:tabs>
          <w:tab w:val="left" w:pos="4420"/>
          <w:tab w:val="left" w:pos="5515"/>
          <w:tab w:val="left" w:pos="6405"/>
          <w:tab w:val="left" w:pos="10852"/>
        </w:tabs>
        <w:spacing w:before="22" w:line="259" w:lineRule="auto"/>
        <w:ind w:right="185"/>
      </w:pPr>
      <w:r>
        <w:rPr>
          <w:noProof/>
        </w:rPr>
        <mc:AlternateContent>
          <mc:Choice Requires="wpg">
            <w:drawing>
              <wp:anchor distT="0" distB="0" distL="0" distR="0" simplePos="0" relativeHeight="487555584" behindDoc="1" locked="0" layoutInCell="1" allowOverlap="1" wp14:anchorId="5EB896D0" wp14:editId="6A7E8832">
                <wp:simplePos x="0" y="0"/>
                <wp:positionH relativeFrom="page">
                  <wp:posOffset>3570732</wp:posOffset>
                </wp:positionH>
                <wp:positionV relativeFrom="paragraph">
                  <wp:posOffset>215685</wp:posOffset>
                </wp:positionV>
                <wp:extent cx="264160" cy="344805"/>
                <wp:effectExtent l="0" t="0" r="0" b="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64160" cy="344805"/>
                          <a:chOff x="0" y="0"/>
                          <a:chExt cx="264160" cy="344805"/>
                        </a:xfrm>
                      </wpg:grpSpPr>
                      <wps:wsp>
                        <wps:cNvPr id="15" name="Graphic 15"/>
                        <wps:cNvSpPr/>
                        <wps:spPr>
                          <a:xfrm>
                            <a:off x="112776" y="4572"/>
                            <a:ext cx="146685" cy="1466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6685" h="146685">
                                <a:moveTo>
                                  <a:pt x="0" y="0"/>
                                </a:moveTo>
                                <a:lnTo>
                                  <a:pt x="146304" y="0"/>
                                </a:lnTo>
                                <a:lnTo>
                                  <a:pt x="146304" y="146304"/>
                                </a:lnTo>
                                <a:lnTo>
                                  <a:pt x="0" y="1463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Graphic 16"/>
                        <wps:cNvSpPr/>
                        <wps:spPr>
                          <a:xfrm>
                            <a:off x="4572" y="193547"/>
                            <a:ext cx="146685" cy="1466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6685" h="146685">
                                <a:moveTo>
                                  <a:pt x="0" y="0"/>
                                </a:moveTo>
                                <a:lnTo>
                                  <a:pt x="146304" y="0"/>
                                </a:lnTo>
                                <a:lnTo>
                                  <a:pt x="146304" y="146304"/>
                                </a:lnTo>
                                <a:lnTo>
                                  <a:pt x="0" y="1463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DC0A72" id="Group 14" o:spid="_x0000_s1026" style="position:absolute;margin-left:281.15pt;margin-top:17pt;width:20.8pt;height:27.15pt;z-index:-15760896;mso-wrap-distance-left:0;mso-wrap-distance-right:0;mso-position-horizontal-relative:page" coordsize="264160,344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">
                <v:shape id="Graphic 15" o:spid="_x0000_s1027" style="position:absolute;left:112776;top:4572;width:146685;height:146685;visibility:visible;mso-wrap-style:square;v-text-anchor:top" coordsize="146685,146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" path="m,l146304,r,146304l,146304,,xe" filled="f" strokeweight=".72pt">
                  <v:path arrowok="t"/>
                </v:shape>
                <v:shape id="Graphic 16" o:spid="_x0000_s1028" style="position:absolute;left:4572;top:193547;width:146685;height:146685;visibility:visible;mso-wrap-style:square;v-text-anchor:top" coordsize="146685,146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" path="m,l146304,r,146304l,146304,,xe" filled="f" strokeweight=".72pt">
                  <v:path arrowok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56096" behindDoc="1" locked="0" layoutInCell="1" allowOverlap="1" wp14:anchorId="133BCFD1" wp14:editId="78A03CBF">
                <wp:simplePos x="0" y="0"/>
                <wp:positionH relativeFrom="page">
                  <wp:posOffset>4248911</wp:posOffset>
                </wp:positionH>
                <wp:positionV relativeFrom="paragraph">
                  <wp:posOffset>220257</wp:posOffset>
                </wp:positionV>
                <wp:extent cx="146685" cy="146685"/>
                <wp:effectExtent l="0" t="0" r="0" b="0"/>
                <wp:wrapNone/>
                <wp:docPr id="17" name="Graphic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1EDC15" id="Graphic 17" o:spid="_x0000_s1026" style="position:absolute;margin-left:334.55pt;margin-top:17.35pt;width:11.55pt;height:11.55pt;z-index:-157603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 xml:space="preserve">Name: 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 xml:space="preserve">Address: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Can you identify the person </w:t>
      </w:r>
      <w:r w:rsidR="00C43C9B">
        <w:t>who</w:t>
      </w:r>
      <w:r>
        <w:t xml:space="preserve"> cashed the check?</w:t>
      </w:r>
      <w:r>
        <w:tab/>
      </w:r>
      <w:r>
        <w:rPr>
          <w:spacing w:val="-4"/>
        </w:rPr>
        <w:t>Yes</w:t>
      </w:r>
      <w:r>
        <w:tab/>
      </w:r>
      <w:r>
        <w:rPr>
          <w:spacing w:val="-6"/>
        </w:rPr>
        <w:t>No</w:t>
      </w:r>
    </w:p>
    <w:p w14:paraId="4857D2CF" w14:textId="62DA3F4F" w:rsidR="00BD6366" w:rsidRDefault="00975A98">
      <w:pPr>
        <w:pStyle w:val="BodyText"/>
        <w:tabs>
          <w:tab w:val="left" w:pos="3681"/>
          <w:tab w:val="left" w:pos="4511"/>
          <w:tab w:val="left" w:pos="5344"/>
        </w:tabs>
        <w:spacing w:line="259" w:lineRule="auto"/>
        <w:ind w:right="5400"/>
        <w:rPr>
          <w:spacing w:val="-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2608" behindDoc="1" locked="0" layoutInCell="1" allowOverlap="1" wp14:anchorId="36475197" wp14:editId="5D821682">
                <wp:simplePos x="0" y="0"/>
                <wp:positionH relativeFrom="page">
                  <wp:posOffset>3041904</wp:posOffset>
                </wp:positionH>
                <wp:positionV relativeFrom="paragraph">
                  <wp:posOffset>12741</wp:posOffset>
                </wp:positionV>
                <wp:extent cx="157480" cy="344805"/>
                <wp:effectExtent l="0" t="0" r="0" b="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57480" cy="344805"/>
                          <a:chOff x="0" y="0"/>
                          <a:chExt cx="157480" cy="344805"/>
                        </a:xfrm>
                      </wpg:grpSpPr>
                      <wps:wsp>
                        <wps:cNvPr id="19" name="Graphic 19"/>
                        <wps:cNvSpPr/>
                        <wps:spPr>
                          <a:xfrm>
                            <a:off x="6095" y="4572"/>
                            <a:ext cx="146685" cy="1466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6685" h="146685">
                                <a:moveTo>
                                  <a:pt x="0" y="0"/>
                                </a:moveTo>
                                <a:lnTo>
                                  <a:pt x="146304" y="0"/>
                                </a:lnTo>
                                <a:lnTo>
                                  <a:pt x="146304" y="146304"/>
                                </a:lnTo>
                                <a:lnTo>
                                  <a:pt x="0" y="1463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Graphic 20"/>
                        <wps:cNvSpPr/>
                        <wps:spPr>
                          <a:xfrm>
                            <a:off x="4572" y="193547"/>
                            <a:ext cx="146685" cy="1466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6685" h="146685">
                                <a:moveTo>
                                  <a:pt x="0" y="0"/>
                                </a:moveTo>
                                <a:lnTo>
                                  <a:pt x="146304" y="0"/>
                                </a:lnTo>
                                <a:lnTo>
                                  <a:pt x="146304" y="146304"/>
                                </a:lnTo>
                                <a:lnTo>
                                  <a:pt x="0" y="1463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9D36B3" id="Group 18" o:spid="_x0000_s1026" style="position:absolute;margin-left:239.5pt;margin-top:1pt;width:12.4pt;height:27.15pt;z-index:-251663872;mso-wrap-distance-left:0;mso-wrap-distance-right:0;mso-position-horizontal-relative:page" coordsize="157480,344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">
                <v:shape id="Graphic 19" o:spid="_x0000_s1027" style="position:absolute;left:6095;top:4572;width:146685;height:146685;visibility:visible;mso-wrap-style:square;v-text-anchor:top" coordsize="146685,146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" path="m,l146304,r,146304l,146304,,xe" filled="f" strokeweight=".72pt">
                  <v:path arrowok="t"/>
                </v:shape>
                <v:shape id="Graphic 20" o:spid="_x0000_s1028" style="position:absolute;left:4572;top:193547;width:146685;height:146685;visibility:visible;mso-wrap-style:square;v-text-anchor:top" coordsize="146685,146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" path="m,l146304,r,146304l,146304,,xe" filled="f" strokeweight=".72pt">
                  <v:path arrowok="t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3632" behindDoc="1" locked="0" layoutInCell="1" allowOverlap="1" wp14:anchorId="6D8DF95F" wp14:editId="7AA49730">
                <wp:simplePos x="0" y="0"/>
                <wp:positionH relativeFrom="page">
                  <wp:posOffset>2519172</wp:posOffset>
                </wp:positionH>
                <wp:positionV relativeFrom="paragraph">
                  <wp:posOffset>206289</wp:posOffset>
                </wp:positionV>
                <wp:extent cx="146685" cy="146685"/>
                <wp:effectExtent l="0" t="0" r="0" b="0"/>
                <wp:wrapNone/>
                <wp:docPr id="21" name="Graphic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00C1A6" id="Graphic 21" o:spid="_x0000_s1026" style="position:absolute;margin-left:198.35pt;margin-top:16.25pt;width:11.55pt;height:11.55pt;z-index:-2516628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>Did you place your initials on the check?</w:t>
      </w:r>
      <w:r>
        <w:tab/>
      </w:r>
      <w:r>
        <w:rPr>
          <w:spacing w:val="-57"/>
        </w:rPr>
        <w:t xml:space="preserve"> </w:t>
      </w:r>
      <w:r>
        <w:rPr>
          <w:spacing w:val="-4"/>
        </w:rPr>
        <w:t>Yes</w:t>
      </w:r>
      <w:r>
        <w:tab/>
      </w:r>
      <w:r>
        <w:rPr>
          <w:spacing w:val="-6"/>
        </w:rPr>
        <w:t xml:space="preserve">No </w:t>
      </w:r>
      <w:r>
        <w:t>Did you know the check-writer?</w:t>
      </w:r>
      <w:r>
        <w:tab/>
      </w:r>
      <w:r>
        <w:rPr>
          <w:spacing w:val="-4"/>
        </w:rPr>
        <w:t>Yes</w:t>
      </w:r>
      <w:r>
        <w:tab/>
      </w:r>
      <w:r>
        <w:rPr>
          <w:spacing w:val="-6"/>
        </w:rPr>
        <w:t>No</w:t>
      </w:r>
    </w:p>
    <w:p w14:paraId="70F4A906" w14:textId="543188D0" w:rsidR="00E50BA7" w:rsidRPr="00E50BA7" w:rsidRDefault="00E50BA7" w:rsidP="00E50BA7">
      <w:pPr>
        <w:pStyle w:val="BodyText"/>
        <w:tabs>
          <w:tab w:val="left" w:pos="3681"/>
          <w:tab w:val="left" w:pos="4511"/>
          <w:tab w:val="left" w:pos="5344"/>
        </w:tabs>
        <w:spacing w:line="259" w:lineRule="auto"/>
        <w:ind w:right="5400"/>
        <w:rPr>
          <w:spacing w:val="-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305E46EA" wp14:editId="45DAA403">
                <wp:simplePos x="0" y="0"/>
                <wp:positionH relativeFrom="page">
                  <wp:posOffset>3038648</wp:posOffset>
                </wp:positionH>
                <wp:positionV relativeFrom="paragraph">
                  <wp:posOffset>20320</wp:posOffset>
                </wp:positionV>
                <wp:extent cx="146685" cy="146685"/>
                <wp:effectExtent l="0" t="0" r="0" b="0"/>
                <wp:wrapNone/>
                <wp:docPr id="1717362827" name="Graphic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2BCA86" id="Graphic 21" o:spid="_x0000_s1026" style="position:absolute;margin-left:239.25pt;margin-top:1.6pt;width:11.55pt;height:11.55pt;z-index:-2516546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6EE3924C" wp14:editId="0977B638">
                <wp:simplePos x="0" y="0"/>
                <wp:positionH relativeFrom="page">
                  <wp:posOffset>3572117</wp:posOffset>
                </wp:positionH>
                <wp:positionV relativeFrom="paragraph">
                  <wp:posOffset>27709</wp:posOffset>
                </wp:positionV>
                <wp:extent cx="146685" cy="146685"/>
                <wp:effectExtent l="0" t="0" r="0" b="0"/>
                <wp:wrapNone/>
                <wp:docPr id="540576771" name="Graphic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8CCD48" id="Graphic 21" o:spid="_x0000_s1026" style="position:absolute;margin-left:281.25pt;margin-top:2.2pt;width:11.55pt;height:11.55pt;z-index:-251656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rPr>
          <w:spacing w:val="-6"/>
        </w:rPr>
        <w:t xml:space="preserve">Is there video available of the check writer? </w:t>
      </w:r>
      <w:r>
        <w:tab/>
      </w:r>
      <w:r>
        <w:rPr>
          <w:spacing w:val="-4"/>
        </w:rPr>
        <w:t>Yes</w:t>
      </w:r>
      <w:r>
        <w:tab/>
      </w:r>
      <w:proofErr w:type="gramStart"/>
      <w:r>
        <w:rPr>
          <w:spacing w:val="-6"/>
        </w:rPr>
        <w:t>No  If</w:t>
      </w:r>
      <w:proofErr w:type="gramEnd"/>
      <w:r>
        <w:rPr>
          <w:spacing w:val="-6"/>
        </w:rPr>
        <w:t xml:space="preserve"> yes, please provide the video.</w:t>
      </w:r>
    </w:p>
    <w:p w14:paraId="6C3F27D6" w14:textId="77777777" w:rsidR="00BD6366" w:rsidRDefault="00975A98">
      <w:pPr>
        <w:pStyle w:val="BodyText"/>
        <w:spacing w:before="1"/>
      </w:pPr>
      <w:r>
        <w:t>Was</w:t>
      </w:r>
      <w:r>
        <w:rPr>
          <w:spacing w:val="-2"/>
        </w:rPr>
        <w:t xml:space="preserve"> </w:t>
      </w:r>
      <w:r>
        <w:t>anyone</w:t>
      </w:r>
      <w:r>
        <w:rPr>
          <w:spacing w:val="-1"/>
        </w:rPr>
        <w:t xml:space="preserve"> </w:t>
      </w:r>
      <w:r>
        <w:t>else</w:t>
      </w:r>
      <w:r>
        <w:rPr>
          <w:spacing w:val="-2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erson</w:t>
      </w:r>
      <w:r>
        <w:rPr>
          <w:spacing w:val="-1"/>
        </w:rPr>
        <w:t xml:space="preserve"> </w:t>
      </w:r>
      <w:r>
        <w:t>wrote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eck?</w:t>
      </w:r>
      <w:r>
        <w:rPr>
          <w:spacing w:val="4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so,</w:t>
      </w:r>
      <w:r>
        <w:rPr>
          <w:spacing w:val="1"/>
        </w:rPr>
        <w:t xml:space="preserve"> </w:t>
      </w:r>
      <w:r>
        <w:t>whom</w:t>
      </w:r>
      <w:r>
        <w:rPr>
          <w:spacing w:val="-2"/>
        </w:rPr>
        <w:t xml:space="preserve"> </w:t>
      </w:r>
      <w:r>
        <w:t>(name,</w:t>
      </w:r>
      <w:r>
        <w:rPr>
          <w:spacing w:val="-1"/>
        </w:rPr>
        <w:t xml:space="preserve"> </w:t>
      </w:r>
      <w:r>
        <w:t>address,</w:t>
      </w:r>
      <w:r>
        <w:rPr>
          <w:spacing w:val="-2"/>
        </w:rPr>
        <w:t xml:space="preserve"> </w:t>
      </w:r>
      <w:r>
        <w:t>phone</w:t>
      </w:r>
      <w:r>
        <w:rPr>
          <w:spacing w:val="-2"/>
        </w:rPr>
        <w:t xml:space="preserve"> </w:t>
      </w:r>
      <w:r>
        <w:rPr>
          <w:spacing w:val="-5"/>
        </w:rPr>
        <w:t>#):</w:t>
      </w:r>
    </w:p>
    <w:p w14:paraId="4DE83860" w14:textId="77777777" w:rsidR="00BD6366" w:rsidRDefault="00975A98">
      <w:pPr>
        <w:pStyle w:val="BodyText"/>
        <w:spacing w:before="1"/>
        <w:ind w:left="0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1748F903" wp14:editId="6585A335">
                <wp:simplePos x="0" y="0"/>
                <wp:positionH relativeFrom="page">
                  <wp:posOffset>457200</wp:posOffset>
                </wp:positionH>
                <wp:positionV relativeFrom="paragraph">
                  <wp:posOffset>184356</wp:posOffset>
                </wp:positionV>
                <wp:extent cx="6858000" cy="1270"/>
                <wp:effectExtent l="0" t="0" r="0" b="0"/>
                <wp:wrapTopAndBottom/>
                <wp:docPr id="22" name="Graphic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858000">
                              <a:moveTo>
                                <a:pt x="0" y="0"/>
                              </a:moveTo>
                              <a:lnTo>
                                <a:pt x="6858000" y="0"/>
                              </a:lnTo>
                            </a:path>
                          </a:pathLst>
                        </a:cu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B7FF6E" id="Graphic 22" o:spid="_x0000_s1026" style="position:absolute;margin-left:36pt;margin-top:14.5pt;width:540pt;height:.1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858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" path="m,l6858000,e" filled="f" strokeweight=".48pt">
                <v:path arrowok="t"/>
                <w10:wrap type="topAndBottom" anchorx="page"/>
              </v:shape>
            </w:pict>
          </mc:Fallback>
        </mc:AlternateContent>
      </w:r>
    </w:p>
    <w:p w14:paraId="60C7899F" w14:textId="77777777" w:rsidR="00BD6366" w:rsidRDefault="00BD6366">
      <w:pPr>
        <w:pStyle w:val="BodyText"/>
        <w:ind w:left="0"/>
        <w:rPr>
          <w:sz w:val="8"/>
        </w:rPr>
      </w:pPr>
    </w:p>
    <w:p w14:paraId="61F7954A" w14:textId="77777777" w:rsidR="00BD6366" w:rsidRDefault="00975A98">
      <w:pPr>
        <w:pStyle w:val="Heading1"/>
      </w:pPr>
      <w:r>
        <w:t>CHECK</w:t>
      </w:r>
      <w:r>
        <w:rPr>
          <w:spacing w:val="-3"/>
        </w:rPr>
        <w:t xml:space="preserve"> </w:t>
      </w:r>
      <w:r>
        <w:rPr>
          <w:spacing w:val="-4"/>
        </w:rPr>
        <w:t>ONE:</w:t>
      </w:r>
    </w:p>
    <w:p w14:paraId="722733BD" w14:textId="77777777" w:rsidR="00BD6366" w:rsidRDefault="00975A98">
      <w:pPr>
        <w:pStyle w:val="BodyText"/>
        <w:spacing w:before="22" w:line="261" w:lineRule="auto"/>
        <w:ind w:left="391" w:right="185" w:firstLine="74"/>
      </w:pPr>
      <w:r>
        <w:rPr>
          <w:noProof/>
        </w:rPr>
        <mc:AlternateContent>
          <mc:Choice Requires="wps">
            <w:drawing>
              <wp:anchor distT="0" distB="0" distL="0" distR="0" simplePos="0" relativeHeight="15737856" behindDoc="0" locked="0" layoutInCell="1" allowOverlap="1" wp14:anchorId="52D30E28" wp14:editId="05D2EF93">
                <wp:simplePos x="0" y="0"/>
                <wp:positionH relativeFrom="page">
                  <wp:posOffset>470916</wp:posOffset>
                </wp:positionH>
                <wp:positionV relativeFrom="paragraph">
                  <wp:posOffset>31281</wp:posOffset>
                </wp:positionV>
                <wp:extent cx="146685" cy="146685"/>
                <wp:effectExtent l="0" t="0" r="0" b="0"/>
                <wp:wrapNone/>
                <wp:docPr id="23" name="Graphic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DB664B" id="Graphic 23" o:spid="_x0000_s1026" style="position:absolute;margin-left:37.1pt;margin-top:2.45pt;width:11.55pt;height:11.55pt;z-index:157378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>I know that as a victim of a crime I have numerous rights, but I am waiving those rights and requesting that no notices be sent to me. Just collect the restitution.</w:t>
      </w:r>
    </w:p>
    <w:p w14:paraId="64F8BD2A" w14:textId="77777777" w:rsidR="00BD6366" w:rsidRDefault="00BD6366">
      <w:pPr>
        <w:pStyle w:val="BodyText"/>
        <w:spacing w:before="8"/>
        <w:ind w:left="0"/>
        <w:rPr>
          <w:sz w:val="17"/>
        </w:rPr>
      </w:pPr>
    </w:p>
    <w:p w14:paraId="357DD67D" w14:textId="77777777" w:rsidR="00BD6366" w:rsidRDefault="00975A98">
      <w:pPr>
        <w:pStyle w:val="BodyText"/>
        <w:spacing w:before="90" w:line="259" w:lineRule="auto"/>
        <w:ind w:left="391" w:firstLine="55"/>
      </w:pPr>
      <w:r>
        <w:rPr>
          <w:noProof/>
        </w:rPr>
        <mc:AlternateContent>
          <mc:Choice Requires="wps">
            <w:drawing>
              <wp:anchor distT="0" distB="0" distL="0" distR="0" simplePos="0" relativeHeight="15738368" behindDoc="0" locked="0" layoutInCell="1" allowOverlap="1" wp14:anchorId="083D821E" wp14:editId="3AB576B7">
                <wp:simplePos x="0" y="0"/>
                <wp:positionH relativeFrom="page">
                  <wp:posOffset>470916</wp:posOffset>
                </wp:positionH>
                <wp:positionV relativeFrom="paragraph">
                  <wp:posOffset>74461</wp:posOffset>
                </wp:positionV>
                <wp:extent cx="146685" cy="146685"/>
                <wp:effectExtent l="0" t="0" r="0" b="0"/>
                <wp:wrapNone/>
                <wp:docPr id="24" name="Graphic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6685" cy="1466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46685" h="146685">
                              <a:moveTo>
                                <a:pt x="0" y="0"/>
                              </a:moveTo>
                              <a:lnTo>
                                <a:pt x="146304" y="0"/>
                              </a:lnTo>
                              <a:lnTo>
                                <a:pt x="146304" y="146304"/>
                              </a:lnTo>
                              <a:lnTo>
                                <a:pt x="0" y="14630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914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5D2F58" id="Graphic 24" o:spid="_x0000_s1026" style="position:absolute;margin-left:37.1pt;margin-top:5.85pt;width:11.55pt;height:11.55pt;z-index:157383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46685,14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" path="m,l146304,r,146304l,146304,,xe" filled="f" strokeweight=".72pt">
                <v:path arrowok="t"/>
                <w10:wrap anchorx="page"/>
              </v:shape>
            </w:pict>
          </mc:Fallback>
        </mc:AlternateContent>
      </w:r>
      <w:r>
        <w:t>I</w:t>
      </w:r>
      <w:r>
        <w:rPr>
          <w:spacing w:val="-18"/>
        </w:rPr>
        <w:t xml:space="preserve"> </w:t>
      </w:r>
      <w:r>
        <w:t>want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be</w:t>
      </w:r>
      <w:r>
        <w:rPr>
          <w:spacing w:val="-15"/>
        </w:rPr>
        <w:t xml:space="preserve"> </w:t>
      </w:r>
      <w:r>
        <w:t>notified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all</w:t>
      </w:r>
      <w:r>
        <w:rPr>
          <w:spacing w:val="-15"/>
        </w:rPr>
        <w:t xml:space="preserve"> </w:t>
      </w:r>
      <w:r>
        <w:t>my</w:t>
      </w:r>
      <w:r>
        <w:rPr>
          <w:spacing w:val="-20"/>
        </w:rPr>
        <w:t xml:space="preserve"> </w:t>
      </w:r>
      <w:r>
        <w:t>rights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get</w:t>
      </w:r>
      <w:r>
        <w:rPr>
          <w:spacing w:val="-15"/>
        </w:rPr>
        <w:t xml:space="preserve"> </w:t>
      </w:r>
      <w:r>
        <w:t>notice</w:t>
      </w:r>
      <w:r>
        <w:rPr>
          <w:spacing w:val="-14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hearings</w:t>
      </w:r>
      <w:r>
        <w:rPr>
          <w:spacing w:val="-15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proceedings,</w:t>
      </w:r>
      <w:r>
        <w:rPr>
          <w:spacing w:val="-15"/>
        </w:rPr>
        <w:t xml:space="preserve"> </w:t>
      </w:r>
      <w:r>
        <w:t>etc.</w:t>
      </w:r>
      <w:r>
        <w:rPr>
          <w:spacing w:val="-14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addition</w:t>
      </w:r>
      <w:r>
        <w:rPr>
          <w:spacing w:val="-14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 xml:space="preserve">collecting </w:t>
      </w:r>
      <w:r>
        <w:rPr>
          <w:spacing w:val="-2"/>
        </w:rPr>
        <w:t>restitution.</w:t>
      </w:r>
    </w:p>
    <w:p w14:paraId="379A5845" w14:textId="77777777" w:rsidR="00BD6366" w:rsidRDefault="00BD6366">
      <w:pPr>
        <w:pStyle w:val="BodyText"/>
        <w:spacing w:before="9"/>
        <w:ind w:left="0"/>
        <w:rPr>
          <w:sz w:val="25"/>
        </w:rPr>
      </w:pPr>
    </w:p>
    <w:p w14:paraId="37392742" w14:textId="77777777" w:rsidR="00BD6366" w:rsidRDefault="00975A98">
      <w:pPr>
        <w:pStyle w:val="BodyText"/>
        <w:spacing w:line="259" w:lineRule="auto"/>
        <w:ind w:right="118"/>
        <w:jc w:val="both"/>
      </w:pPr>
      <w:r>
        <w:t>It is understood and agreed that the check hereto attached is being</w:t>
      </w:r>
      <w:r>
        <w:rPr>
          <w:spacing w:val="-1"/>
        </w:rPr>
        <w:t xml:space="preserve"> </w:t>
      </w:r>
      <w:r>
        <w:t>presented for forfeiture/criminal action to the District</w:t>
      </w:r>
      <w:r>
        <w:rPr>
          <w:spacing w:val="-3"/>
        </w:rPr>
        <w:t xml:space="preserve"> </w:t>
      </w:r>
      <w:r>
        <w:t>Attorney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ivil</w:t>
      </w:r>
      <w:r>
        <w:rPr>
          <w:spacing w:val="-3"/>
        </w:rPr>
        <w:t xml:space="preserve"> </w:t>
      </w:r>
      <w:r>
        <w:t>collection.</w:t>
      </w:r>
      <w:r>
        <w:rPr>
          <w:spacing w:val="40"/>
        </w:rPr>
        <w:t xml:space="preserve"> </w:t>
      </w:r>
      <w:proofErr w:type="gramStart"/>
      <w:r>
        <w:t>Accordingly</w:t>
      </w:r>
      <w:proofErr w:type="gramEnd"/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ndersigned,</w:t>
      </w:r>
      <w:r>
        <w:rPr>
          <w:spacing w:val="-3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agent/employee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cooperate</w:t>
      </w:r>
      <w:r>
        <w:rPr>
          <w:spacing w:val="-4"/>
        </w:rPr>
        <w:t xml:space="preserve"> </w:t>
      </w:r>
      <w:r>
        <w:t>in prosecution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rime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notify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strict</w:t>
      </w:r>
      <w:r>
        <w:rPr>
          <w:spacing w:val="-4"/>
        </w:rPr>
        <w:t xml:space="preserve"> </w:t>
      </w:r>
      <w:r>
        <w:t>Attorney’s</w:t>
      </w:r>
      <w:r>
        <w:rPr>
          <w:spacing w:val="-2"/>
        </w:rPr>
        <w:t xml:space="preserve"> </w:t>
      </w:r>
      <w:r>
        <w:t>Offic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ny</w:t>
      </w:r>
      <w:r>
        <w:rPr>
          <w:spacing w:val="-9"/>
        </w:rPr>
        <w:t xml:space="preserve"> </w:t>
      </w:r>
      <w:r>
        <w:t>payment</w:t>
      </w:r>
      <w:r>
        <w:rPr>
          <w:spacing w:val="-4"/>
        </w:rPr>
        <w:t xml:space="preserve"> </w:t>
      </w:r>
      <w:r>
        <w:t>received.</w:t>
      </w:r>
      <w:r>
        <w:rPr>
          <w:spacing w:val="4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facts are hereby certified as being true by the undersigned:</w:t>
      </w:r>
    </w:p>
    <w:p w14:paraId="77F3D96F" w14:textId="77777777" w:rsidR="00BD6366" w:rsidRDefault="00975A98">
      <w:pPr>
        <w:pStyle w:val="BodyText"/>
        <w:tabs>
          <w:tab w:val="left" w:pos="6460"/>
          <w:tab w:val="left" w:pos="6820"/>
          <w:tab w:val="left" w:pos="10761"/>
        </w:tabs>
        <w:spacing w:line="259" w:lineRule="auto"/>
        <w:ind w:left="840" w:right="276" w:hanging="720"/>
      </w:pPr>
      <w:r>
        <w:t xml:space="preserve">BY: </w:t>
      </w:r>
      <w:r>
        <w:rPr>
          <w:u w:val="single"/>
        </w:rPr>
        <w:tab/>
      </w:r>
      <w:r>
        <w:rPr>
          <w:u w:val="single"/>
        </w:rPr>
        <w:tab/>
      </w:r>
      <w:r>
        <w:tab/>
        <w:t xml:space="preserve">Date: </w:t>
      </w:r>
      <w:r>
        <w:rPr>
          <w:u w:val="single"/>
        </w:rPr>
        <w:tab/>
      </w:r>
      <w:r>
        <w:t xml:space="preserve"> Owner/Manager/Office Clerk</w:t>
      </w:r>
    </w:p>
    <w:p w14:paraId="0BFAB912" w14:textId="77777777" w:rsidR="00705A6E" w:rsidRPr="00705A6E" w:rsidRDefault="00705A6E" w:rsidP="00705A6E">
      <w:pPr>
        <w:widowControl/>
        <w:autoSpaceDE/>
        <w:autoSpaceDN/>
        <w:rPr>
          <w:rFonts w:ascii="Calibri" w:hAnsi="Calibri"/>
          <w:kern w:val="2"/>
          <w:sz w:val="21"/>
        </w:rPr>
      </w:pPr>
    </w:p>
    <w:p w14:paraId="7E0C8006" w14:textId="77777777" w:rsidR="007A4E4A" w:rsidRPr="00975A98" w:rsidRDefault="007A4E4A" w:rsidP="007A4E4A">
      <w:pPr>
        <w:widowControl/>
        <w:spacing w:line="280" w:lineRule="exact"/>
        <w:ind w:firstLine="4"/>
        <w:jc w:val="center"/>
        <w:rPr>
          <w:color w:val="5E5D5B"/>
          <w:kern w:val="2"/>
          <w:sz w:val="28"/>
          <w:lang w:val=""/>
        </w:rPr>
      </w:pPr>
      <w:r w:rsidRPr="00975A98">
        <w:rPr>
          <w:color w:val="5E5D5B"/>
          <w:kern w:val="2"/>
          <w:sz w:val="28"/>
          <w:lang w:val=""/>
        </w:rPr>
        <w:lastRenderedPageBreak/>
        <w:t>5-DAY NOTICE OF DISHONOR</w:t>
      </w:r>
    </w:p>
    <w:p w14:paraId="40986449" w14:textId="77777777" w:rsidR="007A4E4A" w:rsidRPr="00975A98" w:rsidRDefault="007A4E4A" w:rsidP="007A4E4A">
      <w:pPr>
        <w:widowControl/>
        <w:spacing w:line="280" w:lineRule="exact"/>
        <w:ind w:firstLine="4"/>
        <w:rPr>
          <w:color w:val="5E5D5B"/>
          <w:kern w:val="2"/>
          <w:sz w:val="28"/>
          <w:lang w:val=""/>
        </w:rPr>
      </w:pPr>
    </w:p>
    <w:p w14:paraId="314C12F8" w14:textId="77777777" w:rsidR="007A4E4A" w:rsidRPr="00975A98" w:rsidRDefault="007A4E4A" w:rsidP="007A4E4A">
      <w:pPr>
        <w:widowControl/>
        <w:spacing w:line="280" w:lineRule="exact"/>
        <w:ind w:firstLine="4"/>
        <w:jc w:val="both"/>
        <w:rPr>
          <w:color w:val="5E5D5B"/>
          <w:kern w:val="2"/>
          <w:sz w:val="28"/>
          <w:lang w:val=""/>
        </w:rPr>
      </w:pPr>
      <w:r w:rsidRPr="00975A98">
        <w:rPr>
          <w:color w:val="5E5D5B"/>
          <w:kern w:val="2"/>
          <w:sz w:val="28"/>
          <w:lang w:val=""/>
        </w:rPr>
        <w:t>Date:  ________________</w:t>
      </w:r>
    </w:p>
    <w:p w14:paraId="4E8094C0" w14:textId="77777777" w:rsidR="007A4E4A" w:rsidRPr="00975A98" w:rsidRDefault="007A4E4A" w:rsidP="007A4E4A">
      <w:pPr>
        <w:widowControl/>
        <w:spacing w:line="280" w:lineRule="exact"/>
        <w:ind w:firstLine="4"/>
        <w:jc w:val="both"/>
        <w:rPr>
          <w:color w:val="5E5D5B"/>
          <w:kern w:val="2"/>
          <w:sz w:val="28"/>
          <w:lang w:val=""/>
        </w:rPr>
      </w:pPr>
    </w:p>
    <w:p w14:paraId="35D76FBA" w14:textId="77777777" w:rsidR="007A4E4A" w:rsidRPr="00975A98" w:rsidRDefault="007A4E4A" w:rsidP="007A4E4A">
      <w:pPr>
        <w:widowControl/>
        <w:spacing w:line="280" w:lineRule="exact"/>
        <w:ind w:firstLine="4"/>
        <w:jc w:val="both"/>
        <w:rPr>
          <w:color w:val="5E5D5B"/>
          <w:kern w:val="2"/>
          <w:sz w:val="28"/>
          <w:lang w:val=""/>
        </w:rPr>
      </w:pPr>
      <w:r w:rsidRPr="00975A98">
        <w:rPr>
          <w:color w:val="5E5D5B"/>
          <w:kern w:val="2"/>
          <w:sz w:val="28"/>
          <w:lang w:val=""/>
        </w:rPr>
        <w:t>To:  ______________________________</w:t>
      </w:r>
    </w:p>
    <w:p w14:paraId="24E61494" w14:textId="77777777" w:rsidR="007A4E4A" w:rsidRPr="00975A98" w:rsidRDefault="007A4E4A" w:rsidP="007A4E4A">
      <w:pPr>
        <w:widowControl/>
        <w:spacing w:line="280" w:lineRule="exact"/>
        <w:ind w:firstLine="4"/>
        <w:jc w:val="both"/>
        <w:rPr>
          <w:color w:val="5E5D5B"/>
          <w:kern w:val="2"/>
          <w:sz w:val="28"/>
          <w:lang w:val=""/>
        </w:rPr>
      </w:pPr>
      <w:r w:rsidRPr="00975A98">
        <w:rPr>
          <w:color w:val="5E5D5B"/>
          <w:kern w:val="2"/>
          <w:sz w:val="28"/>
          <w:lang w:val=""/>
        </w:rPr>
        <w:t xml:space="preserve">       ______________________________</w:t>
      </w:r>
    </w:p>
    <w:p w14:paraId="29B03BB9" w14:textId="77777777" w:rsidR="007A4E4A" w:rsidRPr="00975A98" w:rsidRDefault="007A4E4A" w:rsidP="007A4E4A">
      <w:pPr>
        <w:widowControl/>
        <w:autoSpaceDE/>
        <w:autoSpaceDN/>
        <w:ind w:left="8"/>
        <w:jc w:val="both"/>
        <w:rPr>
          <w:b/>
          <w:kern w:val="2"/>
          <w:sz w:val="21"/>
        </w:rPr>
      </w:pPr>
      <w:r w:rsidRPr="00975A98">
        <w:rPr>
          <w:b/>
          <w:kern w:val="2"/>
          <w:sz w:val="21"/>
        </w:rPr>
        <w:t xml:space="preserve">         ________________________________________</w:t>
      </w:r>
    </w:p>
    <w:p w14:paraId="68EFE665" w14:textId="77777777" w:rsidR="007A4E4A" w:rsidRPr="00975A98" w:rsidRDefault="007A4E4A" w:rsidP="007A4E4A">
      <w:pPr>
        <w:widowControl/>
        <w:autoSpaceDE/>
        <w:autoSpaceDN/>
        <w:jc w:val="both"/>
        <w:rPr>
          <w:kern w:val="2"/>
          <w:sz w:val="21"/>
        </w:rPr>
      </w:pPr>
      <w:r w:rsidRPr="00975A98">
        <w:rPr>
          <w:kern w:val="2"/>
          <w:sz w:val="21"/>
        </w:rPr>
        <w:t xml:space="preserve">         ________________________________________ </w:t>
      </w:r>
    </w:p>
    <w:p w14:paraId="5666A7C0" w14:textId="77777777" w:rsidR="007A4E4A" w:rsidRPr="00975A98" w:rsidRDefault="007A4E4A" w:rsidP="007A4E4A">
      <w:pPr>
        <w:widowControl/>
        <w:spacing w:line="280" w:lineRule="exact"/>
        <w:ind w:left="8" w:firstLine="4"/>
        <w:rPr>
          <w:kern w:val="2"/>
          <w:sz w:val="21"/>
        </w:rPr>
      </w:pPr>
    </w:p>
    <w:p w14:paraId="3B3E62A4" w14:textId="77777777" w:rsidR="007A4E4A" w:rsidRPr="00975A98" w:rsidRDefault="007A4E4A" w:rsidP="007A4E4A">
      <w:pPr>
        <w:widowControl/>
        <w:spacing w:line="280" w:lineRule="exact"/>
        <w:ind w:left="8" w:firstLine="4"/>
        <w:rPr>
          <w:kern w:val="2"/>
          <w:sz w:val="24"/>
          <w:szCs w:val="24"/>
        </w:rPr>
      </w:pPr>
    </w:p>
    <w:p w14:paraId="635B0B03" w14:textId="77777777" w:rsidR="007A4E4A" w:rsidRPr="00975A98" w:rsidRDefault="007A4E4A" w:rsidP="007A4E4A">
      <w:pPr>
        <w:widowControl/>
        <w:spacing w:line="280" w:lineRule="exact"/>
        <w:ind w:left="8" w:firstLine="4"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>You are hereby notified that the check shown below has not been paid or honored by the bank.</w:t>
      </w:r>
    </w:p>
    <w:p w14:paraId="36C25F56" w14:textId="77777777" w:rsidR="007A4E4A" w:rsidRPr="00975A98" w:rsidRDefault="007A4E4A" w:rsidP="007A4E4A">
      <w:pPr>
        <w:widowControl/>
        <w:spacing w:line="280" w:lineRule="exact"/>
        <w:ind w:left="8" w:firstLine="4"/>
        <w:rPr>
          <w:kern w:val="2"/>
          <w:sz w:val="24"/>
          <w:szCs w:val="24"/>
        </w:rPr>
      </w:pPr>
    </w:p>
    <w:p w14:paraId="59D039A3" w14:textId="77777777" w:rsidR="007A4E4A" w:rsidRPr="00975A98" w:rsidRDefault="007A4E4A" w:rsidP="007A4E4A">
      <w:pPr>
        <w:widowControl/>
        <w:spacing w:line="280" w:lineRule="exact"/>
        <w:ind w:left="8" w:firstLine="4"/>
        <w:rPr>
          <w:kern w:val="2"/>
          <w:sz w:val="24"/>
          <w:szCs w:val="24"/>
        </w:rPr>
      </w:pPr>
    </w:p>
    <w:p w14:paraId="2440026D" w14:textId="77777777" w:rsidR="007A4E4A" w:rsidRPr="00975A98" w:rsidRDefault="007A4E4A" w:rsidP="007A4E4A">
      <w:pPr>
        <w:widowControl/>
        <w:spacing w:line="280" w:lineRule="exact"/>
        <w:ind w:left="8" w:firstLine="4"/>
        <w:rPr>
          <w:kern w:val="2"/>
          <w:sz w:val="24"/>
          <w:szCs w:val="24"/>
        </w:rPr>
      </w:pPr>
    </w:p>
    <w:p w14:paraId="46A9CBC4" w14:textId="77777777" w:rsidR="007A4E4A" w:rsidRPr="00975A98" w:rsidRDefault="007A4E4A" w:rsidP="007A4E4A">
      <w:pPr>
        <w:widowControl/>
        <w:spacing w:line="280" w:lineRule="exact"/>
        <w:ind w:left="8" w:firstLine="4"/>
        <w:rPr>
          <w:kern w:val="2"/>
          <w:sz w:val="24"/>
          <w:szCs w:val="24"/>
        </w:rPr>
      </w:pPr>
    </w:p>
    <w:p w14:paraId="7AFAF292" w14:textId="77777777" w:rsidR="007A4E4A" w:rsidRPr="00975A98" w:rsidRDefault="007A4E4A" w:rsidP="007A4E4A">
      <w:pPr>
        <w:widowControl/>
        <w:spacing w:line="240" w:lineRule="exact"/>
        <w:ind w:firstLine="12"/>
        <w:jc w:val="center"/>
        <w:rPr>
          <w:color w:val="5E5D5B"/>
          <w:spacing w:val="3"/>
          <w:kern w:val="2"/>
          <w:sz w:val="24"/>
          <w:szCs w:val="24"/>
          <w:lang w:val=""/>
        </w:rPr>
      </w:pPr>
      <w:r w:rsidRPr="00975A98">
        <w:rPr>
          <w:color w:val="5E5D5B"/>
          <w:spacing w:val="3"/>
          <w:kern w:val="2"/>
          <w:sz w:val="24"/>
          <w:szCs w:val="24"/>
          <w:lang w:val=""/>
        </w:rPr>
        <w:t>(CHECK IMAGE HERE )</w:t>
      </w:r>
    </w:p>
    <w:p w14:paraId="0838B91D" w14:textId="77777777" w:rsidR="007A4E4A" w:rsidRPr="00975A98" w:rsidRDefault="007A4E4A" w:rsidP="007A4E4A">
      <w:pPr>
        <w:widowControl/>
        <w:spacing w:line="240" w:lineRule="exact"/>
        <w:ind w:firstLine="4"/>
        <w:rPr>
          <w:color w:val="5E5D5B"/>
          <w:spacing w:val="3"/>
          <w:kern w:val="2"/>
          <w:sz w:val="24"/>
          <w:szCs w:val="24"/>
          <w:lang w:val=""/>
        </w:rPr>
      </w:pPr>
    </w:p>
    <w:p w14:paraId="03223A92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</w:p>
    <w:p w14:paraId="532DACE2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</w:p>
    <w:p w14:paraId="1A4E3CA3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</w:p>
    <w:p w14:paraId="4678FE39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</w:p>
    <w:p w14:paraId="2ABDB5B6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</w:p>
    <w:p w14:paraId="4AF0DB43" w14:textId="77777777" w:rsidR="007A4E4A" w:rsidRPr="00975A98" w:rsidRDefault="007A4E4A" w:rsidP="007A4E4A">
      <w:pPr>
        <w:widowControl/>
        <w:spacing w:line="200" w:lineRule="exact"/>
        <w:ind w:firstLine="4"/>
        <w:rPr>
          <w:kern w:val="2"/>
          <w:sz w:val="24"/>
          <w:szCs w:val="24"/>
        </w:rPr>
      </w:pPr>
      <w:r w:rsidRPr="00975A98">
        <w:rPr>
          <w:spacing w:val="-3"/>
          <w:kern w:val="2"/>
          <w:sz w:val="24"/>
          <w:szCs w:val="24"/>
          <w:lang w:val=""/>
        </w:rPr>
        <w:t>The amount of the check, check number, bank charges, and miscellaneous charges are as follows:</w:t>
      </w:r>
    </w:p>
    <w:p w14:paraId="15187282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</w:p>
    <w:p w14:paraId="65ED9E8B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>Check Number:        ________________                       Postage:   _________________</w:t>
      </w:r>
    </w:p>
    <w:p w14:paraId="67E838F9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</w:p>
    <w:p w14:paraId="52DE99AC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>Amount of Check:    ________________                       Other:      __________________</w:t>
      </w:r>
    </w:p>
    <w:p w14:paraId="40BA46EF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</w:p>
    <w:p w14:paraId="4540046F" w14:textId="77777777" w:rsidR="007A4E4A" w:rsidRPr="00975A98" w:rsidRDefault="007A4E4A" w:rsidP="007A4E4A">
      <w:pPr>
        <w:widowControl/>
        <w:spacing w:line="240" w:lineRule="exact"/>
        <w:ind w:firstLine="4"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>Bank Charges:           ________________                      TOTAL:      __________________</w:t>
      </w:r>
    </w:p>
    <w:p w14:paraId="43F6E659" w14:textId="77777777" w:rsidR="007A4E4A" w:rsidRPr="00975A98" w:rsidRDefault="007A4E4A" w:rsidP="007A4E4A">
      <w:pPr>
        <w:widowControl/>
        <w:spacing w:line="280" w:lineRule="exact"/>
        <w:ind w:left="8" w:firstLine="4"/>
        <w:jc w:val="center"/>
        <w:rPr>
          <w:kern w:val="2"/>
          <w:sz w:val="24"/>
          <w:szCs w:val="24"/>
        </w:rPr>
      </w:pPr>
    </w:p>
    <w:p w14:paraId="71EFBDDE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1553F02D" w14:textId="77777777" w:rsidR="007A4E4A" w:rsidRPr="00975A98" w:rsidRDefault="007A4E4A" w:rsidP="007A4E4A">
      <w:pPr>
        <w:widowControl/>
        <w:spacing w:line="200" w:lineRule="exact"/>
        <w:ind w:firstLine="4"/>
        <w:rPr>
          <w:kern w:val="2"/>
          <w:sz w:val="24"/>
          <w:szCs w:val="24"/>
        </w:rPr>
      </w:pPr>
      <w:r w:rsidRPr="00975A98">
        <w:rPr>
          <w:spacing w:val="-3"/>
          <w:kern w:val="2"/>
          <w:sz w:val="24"/>
          <w:szCs w:val="24"/>
          <w:lang w:val=""/>
        </w:rPr>
        <w:t>The entire amount listed above must be paid in cash, cashier's check, or money order and delivered to.</w:t>
      </w:r>
    </w:p>
    <w:p w14:paraId="5031B202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1D86D164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>Contact Person: _______________________________________________________________</w:t>
      </w:r>
    </w:p>
    <w:p w14:paraId="581BBAED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3ADEE885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>Business: ____________________________________________________________________</w:t>
      </w:r>
    </w:p>
    <w:p w14:paraId="148B08AA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34D82D23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>Address: _____________________________________________________________________</w:t>
      </w:r>
    </w:p>
    <w:p w14:paraId="64486736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48AC781B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 xml:space="preserve">                _____________________________________________________________________</w:t>
      </w:r>
    </w:p>
    <w:p w14:paraId="1B887675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</w:p>
    <w:p w14:paraId="5D352764" w14:textId="77777777" w:rsidR="007A4E4A" w:rsidRPr="00975A98" w:rsidRDefault="007A4E4A" w:rsidP="007A4E4A">
      <w:pPr>
        <w:widowControl/>
        <w:autoSpaceDE/>
        <w:autoSpaceDN/>
        <w:rPr>
          <w:kern w:val="2"/>
          <w:sz w:val="24"/>
          <w:szCs w:val="24"/>
        </w:rPr>
      </w:pPr>
      <w:r w:rsidRPr="00975A98">
        <w:rPr>
          <w:kern w:val="2"/>
          <w:sz w:val="24"/>
          <w:szCs w:val="24"/>
        </w:rPr>
        <w:t>Phone: ______________________________________________________________________</w:t>
      </w:r>
    </w:p>
    <w:p w14:paraId="5B350CB4" w14:textId="77777777" w:rsidR="007A4E4A" w:rsidRPr="00975A98" w:rsidRDefault="007A4E4A" w:rsidP="007A4E4A">
      <w:pPr>
        <w:widowControl/>
        <w:autoSpaceDE/>
        <w:autoSpaceDN/>
        <w:rPr>
          <w:kern w:val="2"/>
          <w:sz w:val="21"/>
        </w:rPr>
      </w:pPr>
    </w:p>
    <w:p w14:paraId="1D354C61" w14:textId="77777777" w:rsidR="007A4E4A" w:rsidRPr="00975A98" w:rsidRDefault="007A4E4A" w:rsidP="007A4E4A">
      <w:pPr>
        <w:widowControl/>
        <w:spacing w:line="200" w:lineRule="exact"/>
        <w:rPr>
          <w:color w:val="5E5D5B"/>
          <w:kern w:val="2"/>
          <w:sz w:val="20"/>
          <w:lang w:val=""/>
        </w:rPr>
      </w:pPr>
    </w:p>
    <w:p w14:paraId="20BFE9CD" w14:textId="77777777" w:rsidR="007A4E4A" w:rsidRPr="00975A98" w:rsidRDefault="007A4E4A" w:rsidP="007A4E4A">
      <w:pPr>
        <w:widowControl/>
        <w:spacing w:line="200" w:lineRule="exact"/>
        <w:rPr>
          <w:kern w:val="2"/>
          <w:sz w:val="21"/>
        </w:rPr>
      </w:pPr>
      <w:r w:rsidRPr="00975A98">
        <w:rPr>
          <w:color w:val="5E5D5B"/>
          <w:kern w:val="2"/>
          <w:sz w:val="20"/>
          <w:lang w:val=""/>
        </w:rPr>
        <w:t xml:space="preserve">lf you </w:t>
      </w:r>
      <w:r w:rsidRPr="00975A98">
        <w:rPr>
          <w:color w:val="82817D"/>
          <w:kern w:val="2"/>
          <w:sz w:val="20"/>
          <w:lang w:val=""/>
        </w:rPr>
        <w:t>fa</w:t>
      </w:r>
      <w:r w:rsidRPr="00975A98">
        <w:rPr>
          <w:color w:val="5E5D5B"/>
          <w:kern w:val="2"/>
          <w:sz w:val="20"/>
          <w:lang w:val=""/>
        </w:rPr>
        <w:t>il, within 5-days after receiving this notice, to p</w:t>
      </w:r>
      <w:r w:rsidRPr="00975A98">
        <w:rPr>
          <w:color w:val="82817D"/>
          <w:kern w:val="2"/>
          <w:sz w:val="20"/>
          <w:lang w:val=""/>
        </w:rPr>
        <w:t>a</w:t>
      </w:r>
      <w:r w:rsidRPr="00975A98">
        <w:rPr>
          <w:color w:val="5E5D5B"/>
          <w:kern w:val="2"/>
          <w:sz w:val="20"/>
          <w:lang w:val=""/>
        </w:rPr>
        <w:t>y</w:t>
      </w:r>
      <w:r w:rsidRPr="00975A98">
        <w:rPr>
          <w:kern w:val="2"/>
          <w:sz w:val="21"/>
        </w:rPr>
        <w:t xml:space="preserve"> </w:t>
      </w:r>
      <w:r w:rsidRPr="00975A98">
        <w:rPr>
          <w:color w:val="5E5D5B"/>
          <w:kern w:val="2"/>
          <w:sz w:val="20"/>
          <w:lang w:val=""/>
        </w:rPr>
        <w:t xml:space="preserve">the amount of the check and additional charges, this matter will be turned over to the </w:t>
      </w:r>
      <w:r w:rsidRPr="00975A98">
        <w:rPr>
          <w:b/>
          <w:bCs/>
          <w:color w:val="5E5D5B"/>
          <w:kern w:val="2"/>
          <w:sz w:val="20"/>
          <w:lang w:val=""/>
        </w:rPr>
        <w:t>Jefferson County District Attorney’s Office.</w:t>
      </w:r>
    </w:p>
    <w:p w14:paraId="7D7918AA" w14:textId="77777777" w:rsidR="007A4E4A" w:rsidRPr="00975A98" w:rsidRDefault="007A4E4A" w:rsidP="007A4E4A">
      <w:pPr>
        <w:widowControl/>
        <w:autoSpaceDE/>
        <w:autoSpaceDN/>
        <w:rPr>
          <w:kern w:val="2"/>
          <w:sz w:val="21"/>
        </w:rPr>
      </w:pPr>
    </w:p>
    <w:p w14:paraId="29B41EA1" w14:textId="77777777" w:rsidR="007A4E4A" w:rsidRPr="00975A98" w:rsidRDefault="007A4E4A" w:rsidP="007A4E4A">
      <w:pPr>
        <w:widowControl/>
        <w:spacing w:line="200" w:lineRule="exact"/>
        <w:rPr>
          <w:kern w:val="2"/>
          <w:sz w:val="21"/>
        </w:rPr>
      </w:pPr>
      <w:r w:rsidRPr="00975A98">
        <w:rPr>
          <w:color w:val="5E5D5B"/>
          <w:kern w:val="2"/>
          <w:sz w:val="20"/>
          <w:lang w:val=""/>
        </w:rPr>
        <w:t>lssuing Worthless Checks is a violation of Wisconsin Statute Section 943.24(1) - a Class A</w:t>
      </w:r>
    </w:p>
    <w:p w14:paraId="7E07DD7A" w14:textId="77777777" w:rsidR="007A4E4A" w:rsidRPr="00975A98" w:rsidRDefault="007A4E4A" w:rsidP="007A4E4A">
      <w:pPr>
        <w:widowControl/>
        <w:spacing w:before="4" w:line="200" w:lineRule="exact"/>
        <w:rPr>
          <w:kern w:val="2"/>
          <w:sz w:val="21"/>
        </w:rPr>
      </w:pPr>
      <w:r w:rsidRPr="00975A98">
        <w:rPr>
          <w:color w:val="5E5D5B"/>
          <w:kern w:val="2"/>
          <w:sz w:val="20"/>
          <w:lang w:val=""/>
        </w:rPr>
        <w:t>Misdemeanor with maximum penalties of a $10,000 fine and 9-months in jail.</w:t>
      </w:r>
    </w:p>
    <w:p w14:paraId="0EC88D1B" w14:textId="2B168E0D" w:rsidR="007A4E4A" w:rsidRPr="00975A98" w:rsidRDefault="007A4E4A" w:rsidP="007A4E4A">
      <w:pPr>
        <w:widowControl/>
        <w:spacing w:before="206" w:line="200" w:lineRule="exact"/>
        <w:ind w:firstLine="4"/>
        <w:rPr>
          <w:kern w:val="2"/>
          <w:sz w:val="21"/>
        </w:rPr>
      </w:pPr>
      <w:r w:rsidRPr="00975A98">
        <w:rPr>
          <w:color w:val="5E5D5B"/>
          <w:kern w:val="2"/>
          <w:sz w:val="20"/>
          <w:lang w:val=""/>
        </w:rPr>
        <w:t>Checks issued over $2,500 is a viola</w:t>
      </w:r>
      <w:r w:rsidR="00C43C9B">
        <w:rPr>
          <w:color w:val="5E5D5B"/>
          <w:kern w:val="2"/>
          <w:sz w:val="20"/>
          <w:lang w:val=""/>
        </w:rPr>
        <w:t>t</w:t>
      </w:r>
      <w:r w:rsidRPr="00975A98">
        <w:rPr>
          <w:color w:val="5E5D5B"/>
          <w:kern w:val="2"/>
          <w:sz w:val="20"/>
          <w:lang w:val=""/>
        </w:rPr>
        <w:t>ion of Wisconsin Statute Section 943.24(2) - a Felony.</w:t>
      </w:r>
    </w:p>
    <w:p w14:paraId="3ED9FAFB" w14:textId="77777777" w:rsidR="007A4E4A" w:rsidRPr="00975A98" w:rsidRDefault="007A4E4A" w:rsidP="007A4E4A">
      <w:pPr>
        <w:widowControl/>
        <w:autoSpaceDE/>
        <w:autoSpaceDN/>
        <w:rPr>
          <w:kern w:val="2"/>
          <w:sz w:val="21"/>
        </w:rPr>
      </w:pPr>
    </w:p>
    <w:p w14:paraId="10807985" w14:textId="77777777" w:rsidR="00705A6E" w:rsidRPr="00975A98" w:rsidRDefault="00705A6E">
      <w:pPr>
        <w:pStyle w:val="BodyText"/>
        <w:tabs>
          <w:tab w:val="left" w:pos="6460"/>
          <w:tab w:val="left" w:pos="6820"/>
          <w:tab w:val="left" w:pos="10761"/>
        </w:tabs>
        <w:spacing w:line="259" w:lineRule="auto"/>
        <w:ind w:left="840" w:right="276" w:hanging="720"/>
      </w:pPr>
    </w:p>
    <w:sectPr w:rsidR="00705A6E" w:rsidRPr="00975A98">
      <w:type w:val="continuous"/>
      <w:pgSz w:w="12240" w:h="15840"/>
      <w:pgMar w:top="64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A0458"/>
    <w:multiLevelType w:val="hybridMultilevel"/>
    <w:tmpl w:val="BDCA803C"/>
    <w:lvl w:ilvl="0" w:tplc="A490B2C4">
      <w:numFmt w:val="bullet"/>
      <w:lvlText w:val="-"/>
      <w:lvlJc w:val="left"/>
      <w:pPr>
        <w:ind w:left="4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13AF4ECF"/>
    <w:multiLevelType w:val="hybridMultilevel"/>
    <w:tmpl w:val="567A190C"/>
    <w:lvl w:ilvl="0" w:tplc="1D7EC0BA">
      <w:start w:val="1"/>
      <w:numFmt w:val="decimal"/>
      <w:lvlText w:val="%1."/>
      <w:lvlJc w:val="left"/>
      <w:pPr>
        <w:ind w:left="364" w:hanging="360"/>
      </w:pPr>
      <w:rPr>
        <w:rFonts w:hint="default"/>
        <w:color w:val="22222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4" w:hanging="360"/>
      </w:p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2" w15:restartNumberingAfterBreak="0">
    <w:nsid w:val="33063D02"/>
    <w:multiLevelType w:val="hybridMultilevel"/>
    <w:tmpl w:val="95B016BE"/>
    <w:lvl w:ilvl="0" w:tplc="BC582C6C">
      <w:start w:val="1"/>
      <w:numFmt w:val="decimal"/>
      <w:lvlText w:val="%1."/>
      <w:lvlJc w:val="left"/>
      <w:pPr>
        <w:ind w:left="393" w:hanging="360"/>
      </w:pPr>
      <w:rPr>
        <w:rFonts w:hint="default"/>
        <w:color w:val="22222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MzY2MjQys7AwNjRU0lEKTi0uzszPAykwrAUArNlThywAAAA="/>
  </w:docVars>
  <w:rsids>
    <w:rsidRoot w:val="00BD6366"/>
    <w:rsid w:val="00011563"/>
    <w:rsid w:val="001F5BFE"/>
    <w:rsid w:val="00445C78"/>
    <w:rsid w:val="00625549"/>
    <w:rsid w:val="0067616F"/>
    <w:rsid w:val="006B5495"/>
    <w:rsid w:val="00705A6E"/>
    <w:rsid w:val="007A4E4A"/>
    <w:rsid w:val="00975A98"/>
    <w:rsid w:val="009A0437"/>
    <w:rsid w:val="00BB0648"/>
    <w:rsid w:val="00BD6366"/>
    <w:rsid w:val="00C43C9B"/>
    <w:rsid w:val="00DD528C"/>
    <w:rsid w:val="00E50BA7"/>
    <w:rsid w:val="00FE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DE992A"/>
  <w15:docId w15:val="{4FDC98ED-C085-40FA-897D-957660E96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90"/>
      <w:ind w:left="120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1"/>
      <w:ind w:left="2348" w:right="2342"/>
      <w:jc w:val="center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92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H</dc:creator>
  <dc:description/>
  <cp:lastModifiedBy>Lisa Hefty</cp:lastModifiedBy>
  <cp:revision>9</cp:revision>
  <cp:lastPrinted>2023-12-27T20:27:00Z</cp:lastPrinted>
  <dcterms:created xsi:type="dcterms:W3CDTF">2023-12-12T19:23:00Z</dcterms:created>
  <dcterms:modified xsi:type="dcterms:W3CDTF">2023-12-27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09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3-11-29T00:00:00Z</vt:filetime>
  </property>
  <property fmtid="{D5CDD505-2E9C-101B-9397-08002B2CF9AE}" pid="5" name="Producer">
    <vt:lpwstr>Adobe PDF Library 11.0</vt:lpwstr>
  </property>
  <property fmtid="{D5CDD505-2E9C-101B-9397-08002B2CF9AE}" pid="6" name="SourceModified">
    <vt:lpwstr>D:20160609212318</vt:lpwstr>
  </property>
  <property fmtid="{D5CDD505-2E9C-101B-9397-08002B2CF9AE}" pid="7" name="GrammarlyDocumentId">
    <vt:lpwstr>49276312c28453748a474c5880ce2f1795bfd3bfacd16c18b1f4539e31b9a435</vt:lpwstr>
  </property>
  <property fmtid="{D5CDD505-2E9C-101B-9397-08002B2CF9AE}" pid="8" name="MSIP_Label_8be07fcc-3295-428b-88ad-2394f5c2a736_Enabled">
    <vt:lpwstr>true</vt:lpwstr>
  </property>
  <property fmtid="{D5CDD505-2E9C-101B-9397-08002B2CF9AE}" pid="9" name="MSIP_Label_8be07fcc-3295-428b-88ad-2394f5c2a736_SetDate">
    <vt:lpwstr>2023-11-29T20:30:53Z</vt:lpwstr>
  </property>
  <property fmtid="{D5CDD505-2E9C-101B-9397-08002B2CF9AE}" pid="10" name="MSIP_Label_8be07fcc-3295-428b-88ad-2394f5c2a736_Method">
    <vt:lpwstr>Standard</vt:lpwstr>
  </property>
  <property fmtid="{D5CDD505-2E9C-101B-9397-08002B2CF9AE}" pid="11" name="MSIP_Label_8be07fcc-3295-428b-88ad-2394f5c2a736_Name">
    <vt:lpwstr>Business Use</vt:lpwstr>
  </property>
  <property fmtid="{D5CDD505-2E9C-101B-9397-08002B2CF9AE}" pid="12" name="MSIP_Label_8be07fcc-3295-428b-88ad-2394f5c2a736_SiteId">
    <vt:lpwstr>a9df4fcb-7f39-49f4-9d70-1ee81b27a772</vt:lpwstr>
  </property>
  <property fmtid="{D5CDD505-2E9C-101B-9397-08002B2CF9AE}" pid="13" name="MSIP_Label_8be07fcc-3295-428b-88ad-2394f5c2a736_ActionId">
    <vt:lpwstr>cf9bd884-f959-407a-9ffe-f819d4224c93</vt:lpwstr>
  </property>
  <property fmtid="{D5CDD505-2E9C-101B-9397-08002B2CF9AE}" pid="14" name="MSIP_Label_8be07fcc-3295-428b-88ad-2394f5c2a736_ContentBits">
    <vt:lpwstr>0</vt:lpwstr>
  </property>
</Properties>
</file>